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86A3"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40B986A4"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40B986A5" w14:textId="415437FC" w:rsidR="004E6634" w:rsidRPr="007F0DFC" w:rsidRDefault="0004243A" w:rsidP="00337F8C">
      <w:pPr>
        <w:tabs>
          <w:tab w:val="left" w:pos="2923"/>
          <w:tab w:val="left" w:pos="3780"/>
        </w:tabs>
        <w:spacing w:before="1600"/>
      </w:pPr>
      <w:r w:rsidRPr="007F0DFC">
        <w:tab/>
      </w:r>
      <w:r w:rsidR="00337F8C">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40B986A8" w14:textId="77777777" w:rsidTr="00AD04CA">
        <w:trPr>
          <w:trHeight w:val="678"/>
        </w:trPr>
        <w:tc>
          <w:tcPr>
            <w:tcW w:w="6973" w:type="dxa"/>
          </w:tcPr>
          <w:p w14:paraId="40B986A6" w14:textId="77777777" w:rsidR="004E6634" w:rsidRPr="007F0DFC" w:rsidRDefault="004E461C" w:rsidP="00586192">
            <w:pPr>
              <w:pStyle w:val="Titel1"/>
              <w:widowControl w:val="0"/>
              <w:spacing w:before="240" w:after="120"/>
              <w:ind w:right="0"/>
              <w:rPr>
                <w:b/>
                <w:sz w:val="60"/>
                <w:szCs w:val="60"/>
              </w:rPr>
            </w:pPr>
            <w:r w:rsidRPr="007F0DFC">
              <w:rPr>
                <w:b/>
                <w:sz w:val="60"/>
                <w:szCs w:val="60"/>
              </w:rPr>
              <w:t xml:space="preserve">Press </w:t>
            </w:r>
            <w:r w:rsidR="00C064B8">
              <w:rPr>
                <w:b/>
                <w:sz w:val="60"/>
                <w:szCs w:val="60"/>
              </w:rPr>
              <w:t>Release</w:t>
            </w:r>
          </w:p>
        </w:tc>
        <w:tc>
          <w:tcPr>
            <w:tcW w:w="1757" w:type="dxa"/>
          </w:tcPr>
          <w:p w14:paraId="40B986A7" w14:textId="54381549" w:rsidR="004E6634" w:rsidRPr="007F0DFC" w:rsidRDefault="00337F8C" w:rsidP="00BF3EA6">
            <w:pPr>
              <w:tabs>
                <w:tab w:val="left" w:pos="983"/>
              </w:tabs>
              <w:spacing w:line="240" w:lineRule="exact"/>
              <w:jc w:val="right"/>
              <w:rPr>
                <w:rFonts w:eastAsia="Calibri" w:cs="Times New Roman"/>
                <w:color w:val="808080" w:themeColor="background1" w:themeShade="80"/>
                <w:sz w:val="18"/>
                <w:szCs w:val="18"/>
              </w:rPr>
            </w:pPr>
            <w:r>
              <w:rPr>
                <w:rFonts w:eastAsia="Calibri" w:cs="Times New Roman"/>
                <w:color w:val="808080" w:themeColor="background1" w:themeShade="80"/>
                <w:sz w:val="18"/>
                <w:szCs w:val="18"/>
              </w:rPr>
              <w:t>2</w:t>
            </w:r>
            <w:r w:rsidR="00685B03">
              <w:rPr>
                <w:rFonts w:eastAsia="Calibri" w:cs="Times New Roman"/>
                <w:color w:val="808080" w:themeColor="background1" w:themeShade="80"/>
                <w:sz w:val="18"/>
                <w:szCs w:val="18"/>
              </w:rPr>
              <w:t>6</w:t>
            </w:r>
            <w:r w:rsidR="004175AA">
              <w:rPr>
                <w:rFonts w:eastAsia="Calibri" w:cs="Times New Roman"/>
                <w:color w:val="808080" w:themeColor="background1" w:themeShade="80"/>
                <w:sz w:val="18"/>
                <w:szCs w:val="18"/>
              </w:rPr>
              <w:t>/</w:t>
            </w:r>
            <w:r w:rsidR="001A68EF">
              <w:rPr>
                <w:rFonts w:eastAsia="Calibri" w:cs="Times New Roman"/>
                <w:color w:val="808080" w:themeColor="background1" w:themeShade="80"/>
                <w:sz w:val="18"/>
                <w:szCs w:val="18"/>
              </w:rPr>
              <w:t>4</w:t>
            </w:r>
            <w:r w:rsidR="00CE070A">
              <w:rPr>
                <w:rFonts w:eastAsia="Calibri" w:cs="Times New Roman"/>
                <w:color w:val="808080" w:themeColor="background1" w:themeShade="80"/>
                <w:sz w:val="18"/>
                <w:szCs w:val="18"/>
              </w:rPr>
              <w:t>/</w:t>
            </w:r>
            <w:r w:rsidR="004175AA">
              <w:rPr>
                <w:rFonts w:eastAsia="Calibri" w:cs="Times New Roman"/>
                <w:color w:val="808080" w:themeColor="background1" w:themeShade="80"/>
                <w:sz w:val="18"/>
                <w:szCs w:val="18"/>
              </w:rPr>
              <w:t>21</w:t>
            </w:r>
          </w:p>
        </w:tc>
      </w:tr>
    </w:tbl>
    <w:p w14:paraId="33CE6D9C" w14:textId="11016580" w:rsidR="00CE070A" w:rsidRDefault="00CE070A" w:rsidP="00CE070A">
      <w:pPr>
        <w:spacing w:after="200" w:line="360" w:lineRule="auto"/>
        <w:rPr>
          <w:rFonts w:cs="Arial"/>
          <w:color w:val="000000" w:themeColor="text1"/>
          <w:sz w:val="24"/>
          <w:szCs w:val="24"/>
          <w14:textOutline w14:w="0" w14:cap="flat" w14:cmpd="sng" w14:algn="ctr">
            <w14:noFill/>
            <w14:prstDash w14:val="solid"/>
            <w14:round/>
          </w14:textOutline>
        </w:rPr>
      </w:pPr>
    </w:p>
    <w:p w14:paraId="6E210F21" w14:textId="55234930" w:rsidR="001F53A6" w:rsidRPr="001F53A6" w:rsidRDefault="00DD19EF" w:rsidP="001F53A6">
      <w:pPr>
        <w:spacing w:after="200" w:line="360" w:lineRule="auto"/>
        <w:rPr>
          <w:rFonts w:cs="Arial"/>
          <w:b/>
          <w:bCs/>
          <w:sz w:val="28"/>
          <w:szCs w:val="28"/>
        </w:rPr>
      </w:pPr>
      <w:r w:rsidRPr="00997C46">
        <w:rPr>
          <w:rFonts w:cs="Arial"/>
          <w:b/>
          <w:bCs/>
          <w:sz w:val="28"/>
          <w:szCs w:val="28"/>
        </w:rPr>
        <w:t xml:space="preserve">Disease </w:t>
      </w:r>
      <w:r w:rsidR="00DD4D49" w:rsidRPr="00997C46">
        <w:rPr>
          <w:rFonts w:cs="Arial"/>
          <w:b/>
          <w:bCs/>
          <w:sz w:val="28"/>
          <w:szCs w:val="28"/>
        </w:rPr>
        <w:t>control crucial in source limited modern wheats</w:t>
      </w:r>
      <w:r w:rsidR="00997C46">
        <w:rPr>
          <w:rFonts w:cs="Arial"/>
          <w:b/>
          <w:bCs/>
          <w:sz w:val="28"/>
          <w:szCs w:val="28"/>
        </w:rPr>
        <w:t>.</w:t>
      </w:r>
    </w:p>
    <w:p w14:paraId="71057EE8" w14:textId="71162CCB" w:rsidR="001A68EF" w:rsidRPr="001E7198" w:rsidRDefault="00A8394C" w:rsidP="001A68EF">
      <w:pPr>
        <w:spacing w:after="200" w:line="360" w:lineRule="auto"/>
        <w:rPr>
          <w:rFonts w:cs="Arial"/>
          <w:sz w:val="24"/>
          <w:szCs w:val="24"/>
        </w:rPr>
      </w:pPr>
      <w:r>
        <w:rPr>
          <w:rFonts w:cs="Arial"/>
          <w:sz w:val="24"/>
          <w:szCs w:val="24"/>
        </w:rPr>
        <w:t>T</w:t>
      </w:r>
      <w:r w:rsidR="001A68EF" w:rsidRPr="001E7198">
        <w:rPr>
          <w:rFonts w:cs="Arial"/>
          <w:sz w:val="24"/>
          <w:szCs w:val="24"/>
        </w:rPr>
        <w:t>he source limited nature of our wheat varieties</w:t>
      </w:r>
      <w:r w:rsidR="00A310F4">
        <w:rPr>
          <w:rFonts w:cs="Arial"/>
          <w:sz w:val="24"/>
          <w:szCs w:val="24"/>
        </w:rPr>
        <w:t xml:space="preserve"> today</w:t>
      </w:r>
      <w:r w:rsidR="00115EB7">
        <w:rPr>
          <w:rFonts w:cs="Arial"/>
          <w:sz w:val="24"/>
          <w:szCs w:val="24"/>
        </w:rPr>
        <w:t xml:space="preserve"> </w:t>
      </w:r>
      <w:r>
        <w:rPr>
          <w:rFonts w:cs="Arial"/>
          <w:sz w:val="24"/>
          <w:szCs w:val="24"/>
        </w:rPr>
        <w:t>means that disease has a bigger impact on yield than it did some years ago</w:t>
      </w:r>
      <w:r w:rsidR="00115EB7">
        <w:rPr>
          <w:rFonts w:cs="Arial"/>
          <w:sz w:val="24"/>
          <w:szCs w:val="24"/>
        </w:rPr>
        <w:t>.</w:t>
      </w:r>
    </w:p>
    <w:p w14:paraId="7AE26C22" w14:textId="5ACB99E2" w:rsidR="001A68EF" w:rsidRPr="001E7198" w:rsidRDefault="001A68EF" w:rsidP="001A68EF">
      <w:pPr>
        <w:spacing w:after="200" w:line="360" w:lineRule="auto"/>
        <w:rPr>
          <w:rFonts w:cs="Arial"/>
          <w:b/>
          <w:bCs/>
          <w:sz w:val="24"/>
          <w:szCs w:val="24"/>
        </w:rPr>
      </w:pPr>
      <w:r w:rsidRPr="001E7198">
        <w:rPr>
          <w:rFonts w:cs="Arial"/>
          <w:sz w:val="24"/>
          <w:szCs w:val="24"/>
        </w:rPr>
        <w:t xml:space="preserve">Dr Julie Smith, </w:t>
      </w:r>
      <w:r w:rsidR="00337F8C">
        <w:rPr>
          <w:rFonts w:cs="Arial"/>
          <w:sz w:val="24"/>
          <w:szCs w:val="24"/>
        </w:rPr>
        <w:t>Principal Research Scientist</w:t>
      </w:r>
      <w:r w:rsidRPr="001E7198">
        <w:rPr>
          <w:rFonts w:cs="Arial"/>
          <w:sz w:val="24"/>
          <w:szCs w:val="24"/>
        </w:rPr>
        <w:t xml:space="preserve">, ADAS said, “Wheat plants intercept </w:t>
      </w:r>
      <w:r>
        <w:rPr>
          <w:rFonts w:cs="Arial"/>
          <w:sz w:val="24"/>
          <w:szCs w:val="24"/>
        </w:rPr>
        <w:t>sunshine (</w:t>
      </w:r>
      <w:r w:rsidRPr="001E7198">
        <w:rPr>
          <w:rFonts w:cs="Arial"/>
          <w:sz w:val="24"/>
          <w:szCs w:val="24"/>
        </w:rPr>
        <w:t>solar radiation</w:t>
      </w:r>
      <w:r>
        <w:rPr>
          <w:rFonts w:cs="Arial"/>
          <w:sz w:val="24"/>
          <w:szCs w:val="24"/>
        </w:rPr>
        <w:t>)</w:t>
      </w:r>
      <w:r w:rsidRPr="001E7198">
        <w:rPr>
          <w:rFonts w:cs="Arial"/>
          <w:sz w:val="24"/>
          <w:szCs w:val="24"/>
        </w:rPr>
        <w:t xml:space="preserve"> and convert that energy to grain, and so to yield. For the crop to achieve its yield potential it needs a balanced source/sink ratio, which is dependent on the number and size of grain sites (sink) and the availability of assimilates to fill the grain sites (source).</w:t>
      </w:r>
      <w:r w:rsidR="008A41B3">
        <w:rPr>
          <w:rFonts w:cs="Arial"/>
          <w:sz w:val="24"/>
          <w:szCs w:val="24"/>
        </w:rPr>
        <w:t>”</w:t>
      </w:r>
      <w:r w:rsidRPr="001E7198">
        <w:rPr>
          <w:rFonts w:cs="Arial"/>
          <w:sz w:val="24"/>
          <w:szCs w:val="24"/>
        </w:rPr>
        <w:t xml:space="preserve">  </w:t>
      </w:r>
    </w:p>
    <w:p w14:paraId="5B5B5D3F" w14:textId="7AAD514D" w:rsidR="001A68EF" w:rsidRPr="001E7198" w:rsidRDefault="001A68EF" w:rsidP="001A68EF">
      <w:pPr>
        <w:spacing w:after="200" w:line="360" w:lineRule="auto"/>
        <w:rPr>
          <w:rFonts w:cs="Arial"/>
          <w:sz w:val="24"/>
          <w:szCs w:val="24"/>
        </w:rPr>
      </w:pPr>
      <w:r w:rsidRPr="001E7198">
        <w:rPr>
          <w:rFonts w:cs="Arial"/>
          <w:sz w:val="24"/>
          <w:szCs w:val="24"/>
        </w:rPr>
        <w:t>Advances in wheat breeding over the last 30 years have given</w:t>
      </w:r>
      <w:r w:rsidR="003A3DF6">
        <w:rPr>
          <w:rFonts w:cs="Arial"/>
          <w:sz w:val="24"/>
          <w:szCs w:val="24"/>
        </w:rPr>
        <w:t xml:space="preserve"> </w:t>
      </w:r>
      <w:r w:rsidR="006541FA">
        <w:rPr>
          <w:rFonts w:cs="Arial"/>
          <w:sz w:val="24"/>
          <w:szCs w:val="24"/>
        </w:rPr>
        <w:t>enormous</w:t>
      </w:r>
      <w:r w:rsidRPr="001E7198">
        <w:rPr>
          <w:rFonts w:cs="Arial"/>
          <w:sz w:val="24"/>
          <w:szCs w:val="24"/>
        </w:rPr>
        <w:t xml:space="preserve"> changes in modern wheat varieties.  Dr Smith said, “Yield has increased</w:t>
      </w:r>
      <w:r w:rsidR="00662D90">
        <w:rPr>
          <w:rFonts w:cs="Arial"/>
          <w:sz w:val="24"/>
          <w:szCs w:val="24"/>
        </w:rPr>
        <w:t xml:space="preserve"> greatly</w:t>
      </w:r>
      <w:r w:rsidRPr="001E7198">
        <w:rPr>
          <w:rFonts w:cs="Arial"/>
          <w:sz w:val="24"/>
          <w:szCs w:val="24"/>
        </w:rPr>
        <w:t>, largely through increases in grains/m</w:t>
      </w:r>
      <w:r w:rsidRPr="001E7198">
        <w:rPr>
          <w:rFonts w:cs="Arial"/>
          <w:sz w:val="24"/>
          <w:szCs w:val="24"/>
          <w:vertAlign w:val="superscript"/>
        </w:rPr>
        <w:t>2</w:t>
      </w:r>
      <w:r w:rsidRPr="001E7198">
        <w:rPr>
          <w:rFonts w:cs="Arial"/>
          <w:sz w:val="24"/>
          <w:szCs w:val="24"/>
        </w:rPr>
        <w:t xml:space="preserve">, so the sink capacity of the crop has been </w:t>
      </w:r>
      <w:r w:rsidR="00252B4C">
        <w:rPr>
          <w:rFonts w:cs="Arial"/>
          <w:sz w:val="24"/>
          <w:szCs w:val="24"/>
        </w:rPr>
        <w:t xml:space="preserve">enlarged </w:t>
      </w:r>
      <w:r w:rsidRPr="001E7198">
        <w:rPr>
          <w:rFonts w:cs="Arial"/>
          <w:sz w:val="24"/>
          <w:szCs w:val="24"/>
        </w:rPr>
        <w:t xml:space="preserve">by breeding efforts and although the source capacity has </w:t>
      </w:r>
      <w:r w:rsidR="00032EC2">
        <w:rPr>
          <w:rFonts w:cs="Arial"/>
          <w:sz w:val="24"/>
          <w:szCs w:val="24"/>
        </w:rPr>
        <w:t xml:space="preserve">also </w:t>
      </w:r>
      <w:r w:rsidRPr="001E7198">
        <w:rPr>
          <w:rFonts w:cs="Arial"/>
          <w:sz w:val="24"/>
          <w:szCs w:val="24"/>
        </w:rPr>
        <w:t>increased, it has not kept pace with increases in sink. This means that modern wheat varieties tend to be source limited.</w:t>
      </w:r>
      <w:r w:rsidR="008F1E09">
        <w:rPr>
          <w:rFonts w:cs="Arial"/>
          <w:sz w:val="24"/>
          <w:szCs w:val="24"/>
        </w:rPr>
        <w:t xml:space="preserve">” </w:t>
      </w:r>
      <w:r w:rsidRPr="001E7198">
        <w:rPr>
          <w:rFonts w:cs="Arial"/>
          <w:sz w:val="24"/>
          <w:szCs w:val="24"/>
        </w:rPr>
        <w:t xml:space="preserve"> </w:t>
      </w:r>
    </w:p>
    <w:p w14:paraId="5B150E54" w14:textId="6E8E4CC2" w:rsidR="001A68EF" w:rsidRPr="001E7198" w:rsidRDefault="008F053C" w:rsidP="001A68EF">
      <w:pPr>
        <w:spacing w:after="200" w:line="360" w:lineRule="auto"/>
        <w:rPr>
          <w:rFonts w:cs="Arial"/>
          <w:sz w:val="24"/>
          <w:szCs w:val="24"/>
        </w:rPr>
      </w:pPr>
      <w:r>
        <w:rPr>
          <w:rFonts w:cs="Arial"/>
          <w:sz w:val="24"/>
          <w:szCs w:val="24"/>
        </w:rPr>
        <w:t>Simply,</w:t>
      </w:r>
      <w:r w:rsidR="001A68EF" w:rsidRPr="001E7198">
        <w:rPr>
          <w:rFonts w:cs="Arial"/>
          <w:sz w:val="24"/>
          <w:szCs w:val="24"/>
        </w:rPr>
        <w:t xml:space="preserve"> source capacity is determined by the amount of solar radiation which can be absorbed by the healthy canopy after flowering, the efficiency with which light energy can be converted into dry matter and the amount of water-soluble carbohydrates the crop can store and then remobilise during grain filling if it can’t get enough energy from photosynthesis during the critical period. </w:t>
      </w:r>
    </w:p>
    <w:p w14:paraId="3EE993C9" w14:textId="5148BB91" w:rsidR="001A68EF" w:rsidRDefault="008F1E09" w:rsidP="001A68EF">
      <w:pPr>
        <w:spacing w:after="200" w:line="360" w:lineRule="auto"/>
        <w:rPr>
          <w:rFonts w:cs="Arial"/>
          <w:sz w:val="24"/>
          <w:szCs w:val="24"/>
        </w:rPr>
      </w:pPr>
      <w:r>
        <w:rPr>
          <w:rFonts w:cs="Arial"/>
          <w:sz w:val="24"/>
          <w:szCs w:val="24"/>
        </w:rPr>
        <w:lastRenderedPageBreak/>
        <w:t xml:space="preserve">Dr Smith said, </w:t>
      </w:r>
      <w:r w:rsidR="00AB4590">
        <w:rPr>
          <w:rFonts w:cs="Arial"/>
          <w:sz w:val="24"/>
          <w:szCs w:val="24"/>
        </w:rPr>
        <w:t>“</w:t>
      </w:r>
      <w:r w:rsidR="001A68EF" w:rsidRPr="001E7198">
        <w:rPr>
          <w:rFonts w:cs="Arial"/>
          <w:sz w:val="24"/>
          <w:szCs w:val="24"/>
        </w:rPr>
        <w:t>In an ideal world we want the source and sink capacity to be perfectly balanced to achieve maximum yield and reflect an efficient crop.  Too much source (relative to sink) is wasteful because it can’t be stored.  It’s expensive to produce and maintain a healthy canopy so we don’t want a bigger canopy than is necessary.  Conversely, if the crop is source limited relative to its sink it can never reach yield potential because the grain sites can’t be fully filled.</w:t>
      </w:r>
    </w:p>
    <w:p w14:paraId="672D70EC" w14:textId="6DFCD8BB" w:rsidR="00DB5C83" w:rsidRDefault="00DB5C83" w:rsidP="00DB5C83">
      <w:pPr>
        <w:spacing w:after="200" w:line="360" w:lineRule="auto"/>
        <w:rPr>
          <w:rFonts w:cs="Arial"/>
          <w:b/>
          <w:bCs/>
          <w:sz w:val="24"/>
          <w:szCs w:val="24"/>
        </w:rPr>
      </w:pPr>
      <w:r>
        <w:rPr>
          <w:rFonts w:cs="Arial"/>
          <w:sz w:val="24"/>
          <w:szCs w:val="24"/>
        </w:rPr>
        <w:t>The timely application of appropriate fungicides protec</w:t>
      </w:r>
      <w:r w:rsidR="002E4F1F">
        <w:rPr>
          <w:rFonts w:cs="Arial"/>
          <w:sz w:val="24"/>
          <w:szCs w:val="24"/>
        </w:rPr>
        <w:t>ts</w:t>
      </w:r>
      <w:r>
        <w:rPr>
          <w:rFonts w:cs="Arial"/>
          <w:sz w:val="24"/>
          <w:szCs w:val="24"/>
        </w:rPr>
        <w:t xml:space="preserve"> the upper canopy from disease. The flag leaf, leaf 2, 3 and 4 all intercept solar radiation and contribute to yield production. A foliar disease like septoria reduces the amount of green leaf area because of lesions, necrosis and chlorosis,</w:t>
      </w:r>
      <w:r w:rsidR="00C97F81">
        <w:rPr>
          <w:rFonts w:cs="Arial"/>
          <w:sz w:val="24"/>
          <w:szCs w:val="24"/>
        </w:rPr>
        <w:t xml:space="preserve"> </w:t>
      </w:r>
      <w:r>
        <w:rPr>
          <w:rFonts w:cs="Arial"/>
          <w:sz w:val="24"/>
          <w:szCs w:val="24"/>
        </w:rPr>
        <w:t>impacting the amount of solar radiation the leaf can absorb, so further limiting the source.</w:t>
      </w:r>
      <w:r w:rsidR="00877E6C">
        <w:rPr>
          <w:rFonts w:cs="Arial"/>
          <w:sz w:val="24"/>
          <w:szCs w:val="24"/>
        </w:rPr>
        <w:t xml:space="preserve">” </w:t>
      </w:r>
      <w:r>
        <w:rPr>
          <w:rFonts w:cs="Arial"/>
          <w:sz w:val="24"/>
          <w:szCs w:val="24"/>
        </w:rPr>
        <w:t xml:space="preserve"> </w:t>
      </w:r>
    </w:p>
    <w:p w14:paraId="21D75FA3" w14:textId="6AD397A9" w:rsidR="001A68EF" w:rsidRPr="001E7198" w:rsidRDefault="00A67205" w:rsidP="001A68EF">
      <w:pPr>
        <w:spacing w:after="200" w:line="360" w:lineRule="auto"/>
        <w:rPr>
          <w:rFonts w:cs="Arial"/>
          <w:sz w:val="24"/>
          <w:szCs w:val="24"/>
        </w:rPr>
      </w:pPr>
      <w:r>
        <w:rPr>
          <w:rFonts w:cs="Arial"/>
          <w:sz w:val="24"/>
          <w:szCs w:val="24"/>
        </w:rPr>
        <w:t>As</w:t>
      </w:r>
      <w:r w:rsidR="00256FDD">
        <w:rPr>
          <w:rFonts w:cs="Arial"/>
          <w:sz w:val="24"/>
          <w:szCs w:val="24"/>
        </w:rPr>
        <w:t xml:space="preserve"> well as protecting the foliage from disease</w:t>
      </w:r>
      <w:r w:rsidR="0001616B">
        <w:rPr>
          <w:rFonts w:cs="Arial"/>
          <w:sz w:val="24"/>
          <w:szCs w:val="24"/>
        </w:rPr>
        <w:t>,</w:t>
      </w:r>
      <w:r w:rsidR="00256FDD">
        <w:rPr>
          <w:rFonts w:cs="Arial"/>
          <w:sz w:val="24"/>
          <w:szCs w:val="24"/>
        </w:rPr>
        <w:t xml:space="preserve"> g</w:t>
      </w:r>
      <w:r w:rsidR="001A68EF" w:rsidRPr="001E7198">
        <w:rPr>
          <w:rFonts w:cs="Arial"/>
          <w:sz w:val="24"/>
          <w:szCs w:val="24"/>
        </w:rPr>
        <w:t xml:space="preserve">ood agronomy can give some control over source and sink components. The healthy canopy size can be manipulated by using an appropriate seed rate, ensuring adequate nitrogen, </w:t>
      </w:r>
      <w:r w:rsidR="00877E6C">
        <w:rPr>
          <w:rFonts w:cs="Arial"/>
          <w:sz w:val="24"/>
          <w:szCs w:val="24"/>
        </w:rPr>
        <w:t xml:space="preserve">and </w:t>
      </w:r>
      <w:r w:rsidR="001A68EF" w:rsidRPr="001E7198">
        <w:rPr>
          <w:rFonts w:cs="Arial"/>
          <w:sz w:val="24"/>
          <w:szCs w:val="24"/>
        </w:rPr>
        <w:t>minimising lodging</w:t>
      </w:r>
      <w:r w:rsidR="00877E6C">
        <w:rPr>
          <w:rFonts w:cs="Arial"/>
          <w:sz w:val="24"/>
          <w:szCs w:val="24"/>
        </w:rPr>
        <w:t>.</w:t>
      </w:r>
      <w:r w:rsidR="001A68EF" w:rsidRPr="001E7198">
        <w:rPr>
          <w:rFonts w:cs="Arial"/>
          <w:sz w:val="24"/>
          <w:szCs w:val="24"/>
        </w:rPr>
        <w:t xml:space="preserve"> </w:t>
      </w:r>
    </w:p>
    <w:p w14:paraId="7004FEEF" w14:textId="1E1D8DC8" w:rsidR="001A68EF" w:rsidRPr="00AF21F1" w:rsidRDefault="00C126BD" w:rsidP="008F5D27">
      <w:pPr>
        <w:spacing w:after="200" w:line="360" w:lineRule="auto"/>
        <w:rPr>
          <w:rFonts w:cs="Arial"/>
          <w:sz w:val="24"/>
          <w:szCs w:val="24"/>
        </w:rPr>
      </w:pPr>
      <w:r w:rsidRPr="00AF21F1">
        <w:rPr>
          <w:sz w:val="24"/>
          <w:szCs w:val="24"/>
        </w:rPr>
        <w:t>Cold</w:t>
      </w:r>
      <w:r w:rsidR="008B7C5A" w:rsidRPr="00AF21F1">
        <w:rPr>
          <w:sz w:val="24"/>
          <w:szCs w:val="24"/>
        </w:rPr>
        <w:t>,</w:t>
      </w:r>
      <w:r w:rsidRPr="00AF21F1">
        <w:rPr>
          <w:sz w:val="24"/>
          <w:szCs w:val="24"/>
        </w:rPr>
        <w:t xml:space="preserve"> dry weather has gripped  the entire country in recent weeks but with prices buoyant, there is </w:t>
      </w:r>
      <w:r w:rsidR="00F47323">
        <w:rPr>
          <w:sz w:val="24"/>
          <w:szCs w:val="24"/>
        </w:rPr>
        <w:t xml:space="preserve">yield </w:t>
      </w:r>
      <w:r w:rsidRPr="00AF21F1">
        <w:rPr>
          <w:sz w:val="24"/>
          <w:szCs w:val="24"/>
        </w:rPr>
        <w:t>potential to be looked after</w:t>
      </w:r>
      <w:r w:rsidR="00C77588" w:rsidRPr="00AF21F1">
        <w:rPr>
          <w:sz w:val="24"/>
          <w:szCs w:val="24"/>
        </w:rPr>
        <w:t>.</w:t>
      </w:r>
      <w:r w:rsidR="00292B47">
        <w:rPr>
          <w:sz w:val="24"/>
          <w:szCs w:val="24"/>
        </w:rPr>
        <w:t xml:space="preserve"> </w:t>
      </w:r>
      <w:r w:rsidR="00C77588" w:rsidRPr="00AF21F1">
        <w:rPr>
          <w:sz w:val="24"/>
          <w:szCs w:val="24"/>
        </w:rPr>
        <w:t xml:space="preserve">Here, </w:t>
      </w:r>
      <w:r w:rsidR="001A68EF" w:rsidRPr="00AF21F1">
        <w:rPr>
          <w:rFonts w:cs="Arial"/>
          <w:sz w:val="24"/>
          <w:szCs w:val="24"/>
        </w:rPr>
        <w:t>BASF agronomy managers give an update on crops in their areas.</w:t>
      </w:r>
    </w:p>
    <w:p w14:paraId="0AB50A4B" w14:textId="545BBB02" w:rsidR="001A68EF" w:rsidRDefault="001A68EF" w:rsidP="001A68EF">
      <w:pPr>
        <w:spacing w:after="200" w:line="360" w:lineRule="auto"/>
        <w:rPr>
          <w:rFonts w:cs="Arial"/>
          <w:b/>
          <w:bCs/>
          <w:sz w:val="28"/>
          <w:szCs w:val="28"/>
        </w:rPr>
      </w:pPr>
      <w:r w:rsidRPr="001E7198">
        <w:rPr>
          <w:rFonts w:cs="Arial"/>
          <w:b/>
          <w:bCs/>
          <w:sz w:val="28"/>
          <w:szCs w:val="28"/>
        </w:rPr>
        <w:t>Scotland</w:t>
      </w:r>
    </w:p>
    <w:p w14:paraId="2A2D661E" w14:textId="4CB515ED" w:rsidR="005B60C4" w:rsidRDefault="005B60C4" w:rsidP="005B60C4">
      <w:pPr>
        <w:spacing w:after="200" w:line="360" w:lineRule="auto"/>
        <w:rPr>
          <w:rFonts w:cs="Arial"/>
          <w:sz w:val="24"/>
          <w:szCs w:val="24"/>
        </w:rPr>
      </w:pPr>
      <w:r>
        <w:rPr>
          <w:rFonts w:cs="Arial"/>
          <w:sz w:val="24"/>
          <w:szCs w:val="24"/>
        </w:rPr>
        <w:t>In Scotland, it’s an optimistic picture across the country with all crops looking well</w:t>
      </w:r>
      <w:r w:rsidR="00793106">
        <w:rPr>
          <w:rFonts w:cs="Arial"/>
          <w:sz w:val="24"/>
          <w:szCs w:val="24"/>
        </w:rPr>
        <w:t xml:space="preserve"> although recent cold weather has slowed growth.</w:t>
      </w:r>
      <w:r>
        <w:rPr>
          <w:rFonts w:cs="Arial"/>
          <w:sz w:val="24"/>
          <w:szCs w:val="24"/>
        </w:rPr>
        <w:t xml:space="preserve"> Scott Milne said, “Winter wheat crops are at mixed growth stages </w:t>
      </w:r>
      <w:r w:rsidR="00191FE4" w:rsidRPr="00BD7E1F">
        <w:rPr>
          <w:rFonts w:cs="Arial"/>
          <w:sz w:val="24"/>
          <w:szCs w:val="24"/>
        </w:rPr>
        <w:t xml:space="preserve">with the bulk of the area approaching T1. </w:t>
      </w:r>
      <w:r>
        <w:rPr>
          <w:rFonts w:cs="Arial"/>
          <w:sz w:val="24"/>
          <w:szCs w:val="24"/>
        </w:rPr>
        <w:t xml:space="preserve">Septoria is around on the lower leaves and will be our main issue, as usual, given we are a maritime climate that favours this disease.” </w:t>
      </w:r>
    </w:p>
    <w:p w14:paraId="2AB35CC6" w14:textId="5C6B608D" w:rsidR="005B60C4" w:rsidRDefault="005B60C4" w:rsidP="005B60C4">
      <w:pPr>
        <w:spacing w:after="200" w:line="360" w:lineRule="auto"/>
        <w:rPr>
          <w:rFonts w:cs="Arial"/>
          <w:sz w:val="24"/>
          <w:szCs w:val="24"/>
        </w:rPr>
      </w:pPr>
      <w:r>
        <w:rPr>
          <w:rFonts w:cs="Arial"/>
          <w:sz w:val="24"/>
          <w:szCs w:val="24"/>
        </w:rPr>
        <w:t xml:space="preserve">Neil Thomson agreed, “In  Southern Scotland there is a lot of really good yield potential in the winter wheat crops. Many crops </w:t>
      </w:r>
      <w:r w:rsidR="00681F94">
        <w:rPr>
          <w:rFonts w:cs="Arial"/>
          <w:sz w:val="24"/>
          <w:szCs w:val="24"/>
        </w:rPr>
        <w:t xml:space="preserve">were </w:t>
      </w:r>
      <w:r>
        <w:rPr>
          <w:rFonts w:cs="Arial"/>
          <w:sz w:val="24"/>
          <w:szCs w:val="24"/>
        </w:rPr>
        <w:t xml:space="preserve">forward, </w:t>
      </w:r>
      <w:r w:rsidR="00681F94">
        <w:rPr>
          <w:rFonts w:cs="Arial"/>
          <w:sz w:val="24"/>
          <w:szCs w:val="24"/>
        </w:rPr>
        <w:t>however, with re</w:t>
      </w:r>
      <w:r w:rsidR="004669E3">
        <w:rPr>
          <w:rFonts w:cs="Arial"/>
          <w:sz w:val="24"/>
          <w:szCs w:val="24"/>
        </w:rPr>
        <w:t>cent cold and dry weather they have slowed down a bit</w:t>
      </w:r>
      <w:r w:rsidR="00F126F9">
        <w:rPr>
          <w:rFonts w:cs="Arial"/>
          <w:sz w:val="24"/>
          <w:szCs w:val="24"/>
        </w:rPr>
        <w:t>. There is q</w:t>
      </w:r>
      <w:r>
        <w:rPr>
          <w:rFonts w:cs="Arial"/>
          <w:sz w:val="24"/>
          <w:szCs w:val="24"/>
        </w:rPr>
        <w:t>uite a lot of septoria</w:t>
      </w:r>
      <w:r w:rsidR="00F126F9">
        <w:rPr>
          <w:rFonts w:cs="Arial"/>
          <w:sz w:val="24"/>
          <w:szCs w:val="24"/>
        </w:rPr>
        <w:t xml:space="preserve"> at the base of plants</w:t>
      </w:r>
      <w:r>
        <w:rPr>
          <w:rFonts w:cs="Arial"/>
          <w:sz w:val="24"/>
          <w:szCs w:val="24"/>
        </w:rPr>
        <w:t>, we really can’t let our guard down with regard</w:t>
      </w:r>
      <w:r w:rsidR="003D4C0C">
        <w:rPr>
          <w:rFonts w:cs="Arial"/>
          <w:sz w:val="24"/>
          <w:szCs w:val="24"/>
        </w:rPr>
        <w:t>s</w:t>
      </w:r>
      <w:r>
        <w:rPr>
          <w:rFonts w:cs="Arial"/>
          <w:sz w:val="24"/>
          <w:szCs w:val="24"/>
        </w:rPr>
        <w:t xml:space="preserve"> to </w:t>
      </w:r>
      <w:r w:rsidR="003D4C0C" w:rsidRPr="0014282C">
        <w:rPr>
          <w:rFonts w:cs="Arial"/>
          <w:sz w:val="24"/>
          <w:szCs w:val="24"/>
        </w:rPr>
        <w:t>this</w:t>
      </w:r>
      <w:r w:rsidR="0014282C" w:rsidRPr="0014282C">
        <w:rPr>
          <w:rFonts w:cs="Arial"/>
          <w:sz w:val="24"/>
          <w:szCs w:val="24"/>
        </w:rPr>
        <w:t xml:space="preserve"> even with the recent drier spell of weather.</w:t>
      </w:r>
      <w:r w:rsidRPr="0014282C">
        <w:rPr>
          <w:rFonts w:cs="Arial"/>
          <w:sz w:val="24"/>
          <w:szCs w:val="24"/>
        </w:rPr>
        <w:t xml:space="preserve"> </w:t>
      </w:r>
      <w:r>
        <w:rPr>
          <w:rFonts w:cs="Arial"/>
          <w:sz w:val="24"/>
          <w:szCs w:val="24"/>
        </w:rPr>
        <w:t xml:space="preserve">The problem we can have up here </w:t>
      </w:r>
      <w:r>
        <w:rPr>
          <w:rFonts w:cs="Arial"/>
          <w:sz w:val="24"/>
          <w:szCs w:val="24"/>
        </w:rPr>
        <w:lastRenderedPageBreak/>
        <w:t xml:space="preserve">is that some of the varieties on the AHDB Recommended List are drilled a lot earlier than would be the case further south so disease pressure can be a lot higher. </w:t>
      </w:r>
      <w:r w:rsidR="003D4C0C">
        <w:rPr>
          <w:rFonts w:cs="Arial"/>
          <w:sz w:val="24"/>
          <w:szCs w:val="24"/>
        </w:rPr>
        <w:t>T</w:t>
      </w:r>
      <w:r>
        <w:rPr>
          <w:rFonts w:cs="Arial"/>
          <w:sz w:val="24"/>
          <w:szCs w:val="24"/>
        </w:rPr>
        <w:t>here is a good opportunity to use a Revysol</w:t>
      </w:r>
      <w:r>
        <w:rPr>
          <w:rFonts w:cs="Arial"/>
          <w:sz w:val="24"/>
          <w:szCs w:val="24"/>
          <w:vertAlign w:val="superscript"/>
        </w:rPr>
        <w:t>®</w:t>
      </w:r>
      <w:r w:rsidR="00B4264E">
        <w:rPr>
          <w:rFonts w:cs="Arial"/>
          <w:sz w:val="24"/>
          <w:szCs w:val="24"/>
          <w:vertAlign w:val="superscript"/>
        </w:rPr>
        <w:t xml:space="preserve"> </w:t>
      </w:r>
      <w:r>
        <w:rPr>
          <w:rFonts w:eastAsia="Times New Roman" w:cs="Arial"/>
          <w:sz w:val="24"/>
          <w:szCs w:val="24"/>
        </w:rPr>
        <w:t xml:space="preserve">(mefentrifluconazole) </w:t>
      </w:r>
      <w:r>
        <w:rPr>
          <w:rFonts w:cs="Arial"/>
          <w:sz w:val="24"/>
          <w:szCs w:val="24"/>
        </w:rPr>
        <w:t>based product at T1 to stop</w:t>
      </w:r>
      <w:r w:rsidR="00F21747">
        <w:rPr>
          <w:rFonts w:cs="Arial"/>
          <w:sz w:val="24"/>
          <w:szCs w:val="24"/>
        </w:rPr>
        <w:t xml:space="preserve"> </w:t>
      </w:r>
      <w:r w:rsidR="00973ADA">
        <w:rPr>
          <w:rFonts w:cs="Arial"/>
          <w:sz w:val="24"/>
          <w:szCs w:val="24"/>
        </w:rPr>
        <w:t>septoria</w:t>
      </w:r>
      <w:r>
        <w:rPr>
          <w:rFonts w:cs="Arial"/>
          <w:sz w:val="24"/>
          <w:szCs w:val="24"/>
        </w:rPr>
        <w:t xml:space="preserve"> moving up the canopy</w:t>
      </w:r>
      <w:r w:rsidR="003A04A4">
        <w:rPr>
          <w:rFonts w:cs="Arial"/>
          <w:sz w:val="24"/>
          <w:szCs w:val="24"/>
        </w:rPr>
        <w:t xml:space="preserve"> when the weather breaks</w:t>
      </w:r>
      <w:r>
        <w:rPr>
          <w:rFonts w:cs="Arial"/>
          <w:sz w:val="24"/>
          <w:szCs w:val="24"/>
        </w:rPr>
        <w:t>.”</w:t>
      </w:r>
    </w:p>
    <w:p w14:paraId="3DFAE388" w14:textId="1397C8A5" w:rsidR="005B60C4" w:rsidRDefault="005B60C4" w:rsidP="005B60C4">
      <w:pPr>
        <w:spacing w:after="200" w:line="360" w:lineRule="auto"/>
        <w:rPr>
          <w:rFonts w:cs="Arial"/>
          <w:sz w:val="24"/>
          <w:szCs w:val="24"/>
        </w:rPr>
      </w:pPr>
      <w:r>
        <w:rPr>
          <w:rFonts w:cs="Arial"/>
          <w:sz w:val="24"/>
          <w:szCs w:val="24"/>
        </w:rPr>
        <w:t>In the winter oilseed rape  pigeons have been a problem across the country, especially so in the cold spell</w:t>
      </w:r>
      <w:r w:rsidR="00913C62">
        <w:rPr>
          <w:rFonts w:cs="Arial"/>
          <w:sz w:val="24"/>
          <w:szCs w:val="24"/>
        </w:rPr>
        <w:t>s</w:t>
      </w:r>
      <w:r>
        <w:rPr>
          <w:rFonts w:cs="Arial"/>
          <w:sz w:val="24"/>
          <w:szCs w:val="24"/>
        </w:rPr>
        <w:t xml:space="preserve"> of weather.</w:t>
      </w:r>
    </w:p>
    <w:p w14:paraId="5CF7BCCF" w14:textId="79628811" w:rsidR="005B60C4" w:rsidRDefault="005B60C4" w:rsidP="005B60C4">
      <w:pPr>
        <w:spacing w:after="200" w:line="360" w:lineRule="auto"/>
        <w:rPr>
          <w:rFonts w:cs="Arial"/>
          <w:sz w:val="24"/>
          <w:szCs w:val="24"/>
        </w:rPr>
      </w:pPr>
      <w:r>
        <w:rPr>
          <w:rFonts w:cs="Arial"/>
          <w:sz w:val="24"/>
          <w:szCs w:val="24"/>
        </w:rPr>
        <w:t>Mr Milne said, “With nitrogen now on</w:t>
      </w:r>
      <w:r w:rsidR="00620D21">
        <w:rPr>
          <w:rFonts w:cs="Arial"/>
          <w:sz w:val="24"/>
          <w:szCs w:val="24"/>
        </w:rPr>
        <w:t>,</w:t>
      </w:r>
      <w:r>
        <w:rPr>
          <w:rFonts w:cs="Arial"/>
          <w:sz w:val="24"/>
          <w:szCs w:val="24"/>
        </w:rPr>
        <w:t xml:space="preserve"> crops </w:t>
      </w:r>
      <w:r w:rsidR="00620D21">
        <w:rPr>
          <w:rFonts w:cs="Arial"/>
          <w:sz w:val="24"/>
          <w:szCs w:val="24"/>
        </w:rPr>
        <w:t>have grown a</w:t>
      </w:r>
      <w:r w:rsidR="00E076B4">
        <w:rPr>
          <w:rFonts w:cs="Arial"/>
          <w:sz w:val="24"/>
          <w:szCs w:val="24"/>
        </w:rPr>
        <w:t>w</w:t>
      </w:r>
      <w:r w:rsidR="00620D21">
        <w:rPr>
          <w:rFonts w:cs="Arial"/>
          <w:sz w:val="24"/>
          <w:szCs w:val="24"/>
        </w:rPr>
        <w:t>ay from the damage,</w:t>
      </w:r>
      <w:r>
        <w:rPr>
          <w:rFonts w:cs="Arial"/>
          <w:sz w:val="24"/>
          <w:szCs w:val="24"/>
        </w:rPr>
        <w:t xml:space="preserve"> even those that were absolutely decimated by pigeons and it just shows how hardy a crop oilseed rape is. There is a fair amount of Light Leaf Spot in crops, especially those which didn’t get an autumn fungicide. Crop growth stages range from green bud to flowering and crops are </w:t>
      </w:r>
      <w:r w:rsidR="00E076B4">
        <w:rPr>
          <w:rFonts w:cs="Arial"/>
          <w:sz w:val="24"/>
          <w:szCs w:val="24"/>
        </w:rPr>
        <w:t xml:space="preserve">now </w:t>
      </w:r>
      <w:r>
        <w:rPr>
          <w:rFonts w:cs="Arial"/>
          <w:sz w:val="24"/>
          <w:szCs w:val="24"/>
        </w:rPr>
        <w:t>being assessed to identify those which will benefit from an application of Caryx</w:t>
      </w:r>
      <w:r>
        <w:rPr>
          <w:rFonts w:cs="Arial"/>
          <w:sz w:val="24"/>
          <w:szCs w:val="24"/>
          <w:vertAlign w:val="superscript"/>
        </w:rPr>
        <w:t>®</w:t>
      </w:r>
      <w:r>
        <w:rPr>
          <w:rFonts w:cs="Arial"/>
          <w:sz w:val="24"/>
          <w:szCs w:val="24"/>
        </w:rPr>
        <w:t xml:space="preserve"> (metconazole +mepiquat chloride).”</w:t>
      </w:r>
    </w:p>
    <w:p w14:paraId="27133A53" w14:textId="77777777" w:rsidR="005B60C4" w:rsidRDefault="005B60C4" w:rsidP="005B60C4">
      <w:pPr>
        <w:spacing w:after="200" w:line="360" w:lineRule="auto"/>
        <w:rPr>
          <w:rFonts w:cs="Arial"/>
          <w:sz w:val="24"/>
          <w:szCs w:val="24"/>
        </w:rPr>
      </w:pPr>
      <w:r>
        <w:rPr>
          <w:rFonts w:cs="Arial"/>
          <w:sz w:val="24"/>
          <w:szCs w:val="24"/>
        </w:rPr>
        <w:t>In the Borders there have been reports of rape winter stem weevil. Mr Thomson said, “It is just  in certain geographical areas so we will have to keep an eye out for that next season.”</w:t>
      </w:r>
    </w:p>
    <w:p w14:paraId="27B155ED" w14:textId="6AB5F781" w:rsidR="005B60C4" w:rsidRDefault="005B60C4" w:rsidP="005B60C4">
      <w:pPr>
        <w:spacing w:after="200" w:line="360" w:lineRule="auto"/>
        <w:rPr>
          <w:rFonts w:cs="Arial"/>
          <w:sz w:val="24"/>
          <w:szCs w:val="24"/>
        </w:rPr>
      </w:pPr>
      <w:r>
        <w:rPr>
          <w:rFonts w:cs="Arial"/>
          <w:sz w:val="24"/>
          <w:szCs w:val="24"/>
        </w:rPr>
        <w:t>Spring barley drilling went well in the south of Scotland, with good conditions ensuring all crops were rolled and had a pre-em herbicide.  Further north, snow over the Easter weekend curtailed drilling, however, the</w:t>
      </w:r>
      <w:r w:rsidR="005767B0">
        <w:rPr>
          <w:rFonts w:cs="Arial"/>
          <w:sz w:val="24"/>
          <w:szCs w:val="24"/>
        </w:rPr>
        <w:t xml:space="preserve"> vast</w:t>
      </w:r>
      <w:r>
        <w:rPr>
          <w:rFonts w:cs="Arial"/>
          <w:sz w:val="24"/>
          <w:szCs w:val="24"/>
        </w:rPr>
        <w:t xml:space="preserve"> majority of </w:t>
      </w:r>
      <w:r w:rsidR="005767B0">
        <w:rPr>
          <w:rFonts w:cs="Arial"/>
          <w:sz w:val="24"/>
          <w:szCs w:val="24"/>
        </w:rPr>
        <w:t xml:space="preserve">crops are </w:t>
      </w:r>
      <w:r>
        <w:rPr>
          <w:rFonts w:cs="Arial"/>
          <w:sz w:val="24"/>
          <w:szCs w:val="24"/>
        </w:rPr>
        <w:t>now sown.</w:t>
      </w:r>
    </w:p>
    <w:p w14:paraId="593A1B6B" w14:textId="4D479AB1" w:rsidR="005B60C4" w:rsidRDefault="005B60C4" w:rsidP="005B60C4">
      <w:pPr>
        <w:spacing w:after="200" w:line="360" w:lineRule="auto"/>
        <w:rPr>
          <w:rFonts w:cs="Arial"/>
          <w:sz w:val="24"/>
          <w:szCs w:val="24"/>
        </w:rPr>
      </w:pPr>
      <w:r>
        <w:rPr>
          <w:rFonts w:cs="Arial"/>
          <w:sz w:val="24"/>
          <w:szCs w:val="24"/>
        </w:rPr>
        <w:t>Mr Milne said, “The demise of chlorothalonil (CTL) will have a huge impact on ramularia control</w:t>
      </w:r>
      <w:r w:rsidR="00F32D05">
        <w:rPr>
          <w:rFonts w:cs="Arial"/>
          <w:sz w:val="24"/>
          <w:szCs w:val="24"/>
        </w:rPr>
        <w:t xml:space="preserve"> in barley</w:t>
      </w:r>
      <w:r>
        <w:rPr>
          <w:rFonts w:cs="Arial"/>
          <w:sz w:val="24"/>
          <w:szCs w:val="24"/>
        </w:rPr>
        <w:t xml:space="preserve">. We need to reduce stress within the crop and a T1 on spring barley will allow control of the primary diseases, </w:t>
      </w:r>
      <w:r w:rsidR="000D558C" w:rsidRPr="000D558C">
        <w:rPr>
          <w:rFonts w:cs="Arial"/>
          <w:sz w:val="24"/>
          <w:szCs w:val="24"/>
        </w:rPr>
        <w:t>rhynchosporium</w:t>
      </w:r>
      <w:r>
        <w:rPr>
          <w:rFonts w:cs="Arial"/>
          <w:sz w:val="24"/>
          <w:szCs w:val="24"/>
        </w:rPr>
        <w:t xml:space="preserve"> and net blotch, helping to reduce stress. Growers also need to ensure trace elements are available to the crop. Here we grow mainly malting barley where we are reducing the amount of nitrogen to hit the malting spec</w:t>
      </w:r>
      <w:r w:rsidR="004638B9">
        <w:rPr>
          <w:rFonts w:cs="Arial"/>
          <w:sz w:val="24"/>
          <w:szCs w:val="24"/>
        </w:rPr>
        <w:t>ification</w:t>
      </w:r>
      <w:r>
        <w:rPr>
          <w:rFonts w:cs="Arial"/>
          <w:sz w:val="24"/>
          <w:szCs w:val="24"/>
        </w:rPr>
        <w:t xml:space="preserve"> and that in itself causes stress</w:t>
      </w:r>
      <w:r w:rsidR="004638B9">
        <w:rPr>
          <w:rFonts w:cs="Arial"/>
          <w:sz w:val="24"/>
          <w:szCs w:val="24"/>
        </w:rPr>
        <w:t>,</w:t>
      </w:r>
      <w:r>
        <w:rPr>
          <w:rFonts w:cs="Arial"/>
          <w:sz w:val="24"/>
          <w:szCs w:val="24"/>
        </w:rPr>
        <w:t xml:space="preserve"> so anything growers can do to reduce stress is absolutely the right thing to do.”</w:t>
      </w:r>
    </w:p>
    <w:p w14:paraId="253ACC29" w14:textId="77777777" w:rsidR="005B60C4" w:rsidRDefault="005B60C4" w:rsidP="005B60C4">
      <w:pPr>
        <w:spacing w:after="200" w:line="360" w:lineRule="auto"/>
        <w:rPr>
          <w:rFonts w:cs="Arial"/>
          <w:b/>
          <w:bCs/>
          <w:sz w:val="28"/>
          <w:szCs w:val="28"/>
        </w:rPr>
      </w:pPr>
      <w:r>
        <w:rPr>
          <w:rFonts w:cs="Arial"/>
          <w:b/>
          <w:bCs/>
          <w:sz w:val="28"/>
          <w:szCs w:val="28"/>
        </w:rPr>
        <w:t>Northern England</w:t>
      </w:r>
    </w:p>
    <w:p w14:paraId="331FA76C" w14:textId="4653BAE3" w:rsidR="00535A6F" w:rsidRPr="00CF2203" w:rsidRDefault="005B60C4" w:rsidP="00535A6F">
      <w:pPr>
        <w:spacing w:after="200" w:line="360" w:lineRule="auto"/>
        <w:rPr>
          <w:rFonts w:cs="Arial"/>
          <w:sz w:val="24"/>
          <w:szCs w:val="24"/>
        </w:rPr>
      </w:pPr>
      <w:r w:rsidRPr="00CF2203">
        <w:rPr>
          <w:rFonts w:cs="Arial"/>
          <w:sz w:val="24"/>
          <w:szCs w:val="24"/>
        </w:rPr>
        <w:lastRenderedPageBreak/>
        <w:t>In Yorkshire</w:t>
      </w:r>
      <w:r w:rsidR="00B22051" w:rsidRPr="00CF2203">
        <w:rPr>
          <w:rFonts w:cs="Arial"/>
          <w:sz w:val="24"/>
          <w:szCs w:val="24"/>
        </w:rPr>
        <w:t xml:space="preserve">, </w:t>
      </w:r>
      <w:r w:rsidRPr="00CF2203">
        <w:rPr>
          <w:rFonts w:cs="Arial"/>
          <w:sz w:val="24"/>
          <w:szCs w:val="24"/>
        </w:rPr>
        <w:t>Mathew Barnes</w:t>
      </w:r>
      <w:r w:rsidR="00B22051" w:rsidRPr="00CF2203">
        <w:rPr>
          <w:rFonts w:cs="Arial"/>
          <w:sz w:val="24"/>
          <w:szCs w:val="24"/>
        </w:rPr>
        <w:t xml:space="preserve"> said, “</w:t>
      </w:r>
      <w:r w:rsidR="00C22646" w:rsidRPr="00CF2203">
        <w:rPr>
          <w:sz w:val="24"/>
          <w:szCs w:val="24"/>
        </w:rPr>
        <w:t>We are now moving into</w:t>
      </w:r>
      <w:r w:rsidR="00D90BA2" w:rsidRPr="00CF2203">
        <w:rPr>
          <w:sz w:val="24"/>
          <w:szCs w:val="24"/>
        </w:rPr>
        <w:t xml:space="preserve"> the</w:t>
      </w:r>
      <w:r w:rsidR="00C22646" w:rsidRPr="00CF2203">
        <w:rPr>
          <w:sz w:val="24"/>
          <w:szCs w:val="24"/>
        </w:rPr>
        <w:t xml:space="preserve"> T1 timing with the winter wheat. Some crops did get a </w:t>
      </w:r>
      <w:r w:rsidR="00D90BA2" w:rsidRPr="00CF2203">
        <w:rPr>
          <w:sz w:val="24"/>
          <w:szCs w:val="24"/>
        </w:rPr>
        <w:t>T0,</w:t>
      </w:r>
      <w:r w:rsidR="00C22646" w:rsidRPr="00CF2203">
        <w:rPr>
          <w:sz w:val="24"/>
          <w:szCs w:val="24"/>
        </w:rPr>
        <w:t xml:space="preserve"> and some didn’t  as growers shied away from </w:t>
      </w:r>
      <w:r w:rsidR="00CF2203" w:rsidRPr="00CF2203">
        <w:rPr>
          <w:sz w:val="24"/>
          <w:szCs w:val="24"/>
        </w:rPr>
        <w:t xml:space="preserve">application </w:t>
      </w:r>
      <w:r w:rsidR="00C22646" w:rsidRPr="00CF2203">
        <w:rPr>
          <w:sz w:val="24"/>
          <w:szCs w:val="24"/>
        </w:rPr>
        <w:t>because of the wind</w:t>
      </w:r>
      <w:r w:rsidR="00CF2203" w:rsidRPr="00CF2203">
        <w:rPr>
          <w:sz w:val="24"/>
          <w:szCs w:val="24"/>
        </w:rPr>
        <w:t>,</w:t>
      </w:r>
      <w:r w:rsidR="00C22646" w:rsidRPr="00CF2203">
        <w:rPr>
          <w:sz w:val="24"/>
          <w:szCs w:val="24"/>
        </w:rPr>
        <w:t xml:space="preserve"> cold and the backwards nature of the crop.</w:t>
      </w:r>
      <w:r w:rsidRPr="00CF2203">
        <w:rPr>
          <w:rFonts w:cs="Arial"/>
          <w:sz w:val="24"/>
          <w:szCs w:val="24"/>
        </w:rPr>
        <w:t xml:space="preserve"> </w:t>
      </w:r>
      <w:r w:rsidR="00CF2203" w:rsidRPr="00CF2203">
        <w:rPr>
          <w:rFonts w:cs="Arial"/>
          <w:sz w:val="24"/>
          <w:szCs w:val="24"/>
        </w:rPr>
        <w:t xml:space="preserve">Those </w:t>
      </w:r>
      <w:r w:rsidR="00535A6F" w:rsidRPr="00CF2203">
        <w:rPr>
          <w:rFonts w:cs="Arial"/>
          <w:sz w:val="24"/>
          <w:szCs w:val="24"/>
        </w:rPr>
        <w:t xml:space="preserve">T0’s that were applied focussed on Yellow Rust and growth regulation.” </w:t>
      </w:r>
    </w:p>
    <w:p w14:paraId="5BB71723" w14:textId="6F96FE1C" w:rsidR="005B60C4" w:rsidRPr="00244C68" w:rsidRDefault="005B60C4" w:rsidP="005B60C4">
      <w:pPr>
        <w:spacing w:after="200" w:line="360" w:lineRule="auto"/>
        <w:rPr>
          <w:rFonts w:cs="Arial"/>
          <w:sz w:val="24"/>
          <w:szCs w:val="24"/>
        </w:rPr>
      </w:pPr>
      <w:r w:rsidRPr="00244C68">
        <w:rPr>
          <w:rFonts w:cs="Arial"/>
          <w:sz w:val="24"/>
          <w:szCs w:val="24"/>
        </w:rPr>
        <w:t>He said, “Some of the crops look to have real potential but a few of the late drilled crops are struggling a bit</w:t>
      </w:r>
      <w:r w:rsidR="00F2391D" w:rsidRPr="00244C68">
        <w:rPr>
          <w:rFonts w:cs="Arial"/>
          <w:sz w:val="24"/>
          <w:szCs w:val="24"/>
        </w:rPr>
        <w:t xml:space="preserve">. A </w:t>
      </w:r>
      <w:r w:rsidRPr="00244C68">
        <w:rPr>
          <w:rFonts w:cs="Arial"/>
          <w:sz w:val="24"/>
          <w:szCs w:val="24"/>
        </w:rPr>
        <w:t>wet start to the year</w:t>
      </w:r>
      <w:r w:rsidR="0042106D" w:rsidRPr="00244C68">
        <w:rPr>
          <w:sz w:val="24"/>
          <w:szCs w:val="24"/>
        </w:rPr>
        <w:t xml:space="preserve"> </w:t>
      </w:r>
      <w:r w:rsidRPr="00244C68">
        <w:rPr>
          <w:rFonts w:cs="Arial"/>
          <w:sz w:val="24"/>
          <w:szCs w:val="24"/>
        </w:rPr>
        <w:t>and now th</w:t>
      </w:r>
      <w:r w:rsidR="00517F8C" w:rsidRPr="00244C68">
        <w:rPr>
          <w:rFonts w:cs="Arial"/>
          <w:sz w:val="24"/>
          <w:szCs w:val="24"/>
        </w:rPr>
        <w:t xml:space="preserve">is </w:t>
      </w:r>
      <w:r w:rsidRPr="00244C68">
        <w:rPr>
          <w:rFonts w:cs="Arial"/>
          <w:sz w:val="24"/>
          <w:szCs w:val="24"/>
        </w:rPr>
        <w:t>period of dry cold weather has added to the stress.</w:t>
      </w:r>
      <w:r w:rsidR="008B7BA9" w:rsidRPr="00244C68">
        <w:rPr>
          <w:sz w:val="24"/>
          <w:szCs w:val="24"/>
        </w:rPr>
        <w:t xml:space="preserve"> The wet winter </w:t>
      </w:r>
      <w:r w:rsidR="0076521C" w:rsidRPr="00244C68">
        <w:rPr>
          <w:sz w:val="24"/>
          <w:szCs w:val="24"/>
        </w:rPr>
        <w:t xml:space="preserve">meant </w:t>
      </w:r>
      <w:r w:rsidR="008B7BA9" w:rsidRPr="00244C68">
        <w:rPr>
          <w:sz w:val="24"/>
          <w:szCs w:val="24"/>
        </w:rPr>
        <w:t>high levels of septoria bubbling away in the bottom of the crop</w:t>
      </w:r>
      <w:r w:rsidR="0076521C" w:rsidRPr="00244C68">
        <w:rPr>
          <w:sz w:val="24"/>
          <w:szCs w:val="24"/>
        </w:rPr>
        <w:t xml:space="preserve"> and that is still there.”</w:t>
      </w:r>
    </w:p>
    <w:p w14:paraId="33C0387C" w14:textId="7105DE39" w:rsidR="000F6880" w:rsidRPr="000B0254" w:rsidRDefault="005B60C4" w:rsidP="000B0254">
      <w:pPr>
        <w:spacing w:after="200" w:line="360" w:lineRule="auto"/>
        <w:rPr>
          <w:sz w:val="24"/>
          <w:szCs w:val="24"/>
        </w:rPr>
      </w:pPr>
      <w:r w:rsidRPr="000B0254">
        <w:rPr>
          <w:rFonts w:cs="Arial"/>
          <w:sz w:val="24"/>
          <w:szCs w:val="24"/>
        </w:rPr>
        <w:t xml:space="preserve">Colin Mountford- Smith’s area covers Lancashire down to Leicestershire, he said, “Winter wheat is looking </w:t>
      </w:r>
      <w:r w:rsidR="00F045F1">
        <w:rPr>
          <w:rFonts w:cs="Arial"/>
          <w:sz w:val="24"/>
          <w:szCs w:val="24"/>
        </w:rPr>
        <w:t>good</w:t>
      </w:r>
      <w:r w:rsidR="000F6880" w:rsidRPr="000B0254">
        <w:rPr>
          <w:rFonts w:cs="Arial"/>
          <w:sz w:val="24"/>
          <w:szCs w:val="24"/>
        </w:rPr>
        <w:t xml:space="preserve">. </w:t>
      </w:r>
      <w:r w:rsidR="000F6880" w:rsidRPr="000B0254">
        <w:rPr>
          <w:sz w:val="24"/>
          <w:szCs w:val="24"/>
        </w:rPr>
        <w:t>Cooler</w:t>
      </w:r>
      <w:r w:rsidR="00BB74C7">
        <w:rPr>
          <w:sz w:val="24"/>
          <w:szCs w:val="24"/>
        </w:rPr>
        <w:t>,</w:t>
      </w:r>
      <w:r w:rsidR="000F6880" w:rsidRPr="000B0254">
        <w:rPr>
          <w:sz w:val="24"/>
          <w:szCs w:val="24"/>
        </w:rPr>
        <w:t xml:space="preserve"> dry conditions have slowed crop growth</w:t>
      </w:r>
      <w:r w:rsidR="00BB74C7">
        <w:rPr>
          <w:sz w:val="24"/>
          <w:szCs w:val="24"/>
        </w:rPr>
        <w:t>,</w:t>
      </w:r>
      <w:r w:rsidR="000F6880" w:rsidRPr="000B0254">
        <w:rPr>
          <w:sz w:val="24"/>
          <w:szCs w:val="24"/>
        </w:rPr>
        <w:t xml:space="preserve"> delaying </w:t>
      </w:r>
      <w:r w:rsidR="001B5D04">
        <w:rPr>
          <w:sz w:val="24"/>
          <w:szCs w:val="24"/>
        </w:rPr>
        <w:t xml:space="preserve">some </w:t>
      </w:r>
      <w:r w:rsidR="000F6880" w:rsidRPr="000B0254">
        <w:rPr>
          <w:sz w:val="24"/>
          <w:szCs w:val="24"/>
        </w:rPr>
        <w:t>T0’</w:t>
      </w:r>
      <w:r w:rsidR="00B34D91" w:rsidRPr="000B0254">
        <w:rPr>
          <w:sz w:val="24"/>
          <w:szCs w:val="24"/>
        </w:rPr>
        <w:t>s,</w:t>
      </w:r>
      <w:r w:rsidR="000F6880" w:rsidRPr="000B0254">
        <w:rPr>
          <w:sz w:val="24"/>
          <w:szCs w:val="24"/>
        </w:rPr>
        <w:t xml:space="preserve"> </w:t>
      </w:r>
      <w:r w:rsidR="001B5D04">
        <w:rPr>
          <w:sz w:val="24"/>
          <w:szCs w:val="24"/>
        </w:rPr>
        <w:t>with others missed out completely</w:t>
      </w:r>
      <w:r w:rsidR="00FE6D40">
        <w:rPr>
          <w:sz w:val="24"/>
          <w:szCs w:val="24"/>
        </w:rPr>
        <w:t xml:space="preserve">, so the </w:t>
      </w:r>
      <w:r w:rsidR="000F6880" w:rsidRPr="000B0254">
        <w:rPr>
          <w:sz w:val="24"/>
          <w:szCs w:val="24"/>
        </w:rPr>
        <w:t xml:space="preserve"> T1 spray is likely to be pushed back a </w:t>
      </w:r>
      <w:r w:rsidR="00FE6D40">
        <w:rPr>
          <w:sz w:val="24"/>
          <w:szCs w:val="24"/>
        </w:rPr>
        <w:t>week or s</w:t>
      </w:r>
      <w:r w:rsidR="00A172ED">
        <w:rPr>
          <w:sz w:val="24"/>
          <w:szCs w:val="24"/>
        </w:rPr>
        <w:t>o in this region.</w:t>
      </w:r>
    </w:p>
    <w:p w14:paraId="78657BBA" w14:textId="24B03496" w:rsidR="005B60C4" w:rsidRPr="000B0254" w:rsidRDefault="001245AE" w:rsidP="000B0254">
      <w:pPr>
        <w:spacing w:after="200" w:line="360" w:lineRule="auto"/>
        <w:rPr>
          <w:rFonts w:cs="Arial"/>
          <w:sz w:val="24"/>
          <w:szCs w:val="24"/>
        </w:rPr>
      </w:pPr>
      <w:r w:rsidRPr="000B0254">
        <w:rPr>
          <w:rFonts w:cs="Arial"/>
          <w:sz w:val="24"/>
          <w:szCs w:val="24"/>
        </w:rPr>
        <w:t xml:space="preserve">Although its dry at the moment growers have to remember that </w:t>
      </w:r>
      <w:r w:rsidR="00576102" w:rsidRPr="000B0254">
        <w:rPr>
          <w:rFonts w:cs="Arial"/>
          <w:sz w:val="24"/>
          <w:szCs w:val="24"/>
        </w:rPr>
        <w:t xml:space="preserve">we are spraying for future weather and not the current </w:t>
      </w:r>
      <w:r w:rsidR="00A94141" w:rsidRPr="000B0254">
        <w:rPr>
          <w:rFonts w:cs="Arial"/>
          <w:sz w:val="24"/>
          <w:szCs w:val="24"/>
        </w:rPr>
        <w:t>conditions</w:t>
      </w:r>
      <w:r w:rsidR="008B6C7A">
        <w:rPr>
          <w:rFonts w:cs="Arial"/>
          <w:sz w:val="24"/>
          <w:szCs w:val="24"/>
        </w:rPr>
        <w:t xml:space="preserve"> and </w:t>
      </w:r>
      <w:r w:rsidR="003E27DE" w:rsidRPr="000B0254">
        <w:rPr>
          <w:rFonts w:cs="Arial"/>
          <w:sz w:val="24"/>
          <w:szCs w:val="24"/>
        </w:rPr>
        <w:t>we have to look after the potential.”</w:t>
      </w:r>
    </w:p>
    <w:p w14:paraId="522573E7" w14:textId="46F98CE7" w:rsidR="007D1A6D" w:rsidRDefault="005B60C4" w:rsidP="000B0254">
      <w:pPr>
        <w:spacing w:after="200" w:line="360" w:lineRule="auto"/>
        <w:rPr>
          <w:rFonts w:cs="Arial"/>
          <w:sz w:val="24"/>
          <w:szCs w:val="24"/>
        </w:rPr>
      </w:pPr>
      <w:r w:rsidRPr="000B0254">
        <w:rPr>
          <w:rFonts w:cs="Arial"/>
          <w:sz w:val="24"/>
          <w:szCs w:val="24"/>
        </w:rPr>
        <w:t>In the east of</w:t>
      </w:r>
      <w:r w:rsidR="00BB74C7">
        <w:rPr>
          <w:rFonts w:cs="Arial"/>
          <w:sz w:val="24"/>
          <w:szCs w:val="24"/>
        </w:rPr>
        <w:t xml:space="preserve"> Mr</w:t>
      </w:r>
      <w:r w:rsidRPr="000B0254">
        <w:rPr>
          <w:rFonts w:cs="Arial"/>
          <w:sz w:val="24"/>
          <w:szCs w:val="24"/>
        </w:rPr>
        <w:t xml:space="preserve"> </w:t>
      </w:r>
      <w:r w:rsidR="00BB74C7">
        <w:rPr>
          <w:rFonts w:cs="Arial"/>
          <w:sz w:val="24"/>
          <w:szCs w:val="24"/>
        </w:rPr>
        <w:t xml:space="preserve">Mountford- Smith’s </w:t>
      </w:r>
      <w:r w:rsidRPr="000B0254">
        <w:rPr>
          <w:rFonts w:cs="Arial"/>
          <w:sz w:val="24"/>
          <w:szCs w:val="24"/>
        </w:rPr>
        <w:t xml:space="preserve">area there is Yellow Rust </w:t>
      </w:r>
      <w:r w:rsidR="00494BE1">
        <w:rPr>
          <w:rFonts w:cs="Arial"/>
          <w:sz w:val="24"/>
          <w:szCs w:val="24"/>
        </w:rPr>
        <w:t xml:space="preserve">on susceptible varieties, </w:t>
      </w:r>
      <w:r w:rsidR="006B4A49">
        <w:rPr>
          <w:rFonts w:cs="Arial"/>
          <w:sz w:val="24"/>
          <w:szCs w:val="24"/>
        </w:rPr>
        <w:t>reducing as you head west but there is septoria readily found everywhere.</w:t>
      </w:r>
    </w:p>
    <w:p w14:paraId="42C49250" w14:textId="7E4AAC03" w:rsidR="004E0377" w:rsidRDefault="004E0377" w:rsidP="004E0377">
      <w:pPr>
        <w:spacing w:after="200" w:line="360" w:lineRule="auto"/>
        <w:rPr>
          <w:rFonts w:cs="Arial"/>
          <w:sz w:val="24"/>
          <w:szCs w:val="24"/>
        </w:rPr>
      </w:pPr>
      <w:r>
        <w:rPr>
          <w:rFonts w:cs="Arial"/>
          <w:sz w:val="24"/>
          <w:szCs w:val="24"/>
        </w:rPr>
        <w:t>The spring drilling is now complete  and oilseed rape crops in the area are approaching mid – flowering.</w:t>
      </w:r>
    </w:p>
    <w:p w14:paraId="3DE68517" w14:textId="2E2214FF" w:rsidR="00CF08E6" w:rsidRPr="000B0254" w:rsidRDefault="005B60C4" w:rsidP="000B0254">
      <w:pPr>
        <w:spacing w:after="200" w:line="360" w:lineRule="auto"/>
        <w:rPr>
          <w:sz w:val="24"/>
          <w:szCs w:val="24"/>
        </w:rPr>
      </w:pPr>
      <w:r w:rsidRPr="000B0254">
        <w:rPr>
          <w:rFonts w:cs="Arial"/>
          <w:sz w:val="24"/>
          <w:szCs w:val="24"/>
        </w:rPr>
        <w:t>In Yorkshire</w:t>
      </w:r>
      <w:r w:rsidR="009F3830" w:rsidRPr="000B0254">
        <w:rPr>
          <w:rFonts w:cs="Arial"/>
          <w:sz w:val="24"/>
          <w:szCs w:val="24"/>
        </w:rPr>
        <w:t xml:space="preserve">, </w:t>
      </w:r>
      <w:r w:rsidR="00CF08E6" w:rsidRPr="000B0254">
        <w:rPr>
          <w:sz w:val="24"/>
          <w:szCs w:val="24"/>
        </w:rPr>
        <w:t xml:space="preserve">the </w:t>
      </w:r>
      <w:r w:rsidR="00C9261E">
        <w:rPr>
          <w:sz w:val="24"/>
          <w:szCs w:val="24"/>
        </w:rPr>
        <w:t xml:space="preserve">prevailing </w:t>
      </w:r>
      <w:r w:rsidR="00CF08E6" w:rsidRPr="000B0254">
        <w:rPr>
          <w:sz w:val="24"/>
          <w:szCs w:val="24"/>
        </w:rPr>
        <w:t>cold</w:t>
      </w:r>
      <w:r w:rsidR="00C9261E">
        <w:rPr>
          <w:sz w:val="24"/>
          <w:szCs w:val="24"/>
        </w:rPr>
        <w:t>,</w:t>
      </w:r>
      <w:r w:rsidR="00CF08E6" w:rsidRPr="000B0254">
        <w:rPr>
          <w:sz w:val="24"/>
          <w:szCs w:val="24"/>
        </w:rPr>
        <w:t xml:space="preserve"> dry weather </w:t>
      </w:r>
      <w:r w:rsidR="009F3830" w:rsidRPr="000B0254">
        <w:rPr>
          <w:sz w:val="24"/>
          <w:szCs w:val="24"/>
        </w:rPr>
        <w:t xml:space="preserve">has </w:t>
      </w:r>
      <w:r w:rsidR="004063D8" w:rsidRPr="000B0254">
        <w:rPr>
          <w:sz w:val="24"/>
          <w:szCs w:val="24"/>
        </w:rPr>
        <w:t xml:space="preserve">had a detrimental effect on </w:t>
      </w:r>
      <w:r w:rsidR="007545BE" w:rsidRPr="000B0254">
        <w:rPr>
          <w:sz w:val="24"/>
          <w:szCs w:val="24"/>
        </w:rPr>
        <w:t xml:space="preserve">some of the forward crops of </w:t>
      </w:r>
      <w:r w:rsidR="009F3830" w:rsidRPr="000B0254">
        <w:rPr>
          <w:sz w:val="24"/>
          <w:szCs w:val="24"/>
        </w:rPr>
        <w:t xml:space="preserve"> winter oilseed rape</w:t>
      </w:r>
      <w:r w:rsidR="007A0DFB" w:rsidRPr="000B0254">
        <w:rPr>
          <w:sz w:val="24"/>
          <w:szCs w:val="24"/>
        </w:rPr>
        <w:t>.</w:t>
      </w:r>
      <w:r w:rsidR="00B51D39">
        <w:rPr>
          <w:sz w:val="24"/>
          <w:szCs w:val="24"/>
        </w:rPr>
        <w:t xml:space="preserve"> </w:t>
      </w:r>
      <w:r w:rsidR="007A0DFB" w:rsidRPr="000B0254">
        <w:rPr>
          <w:sz w:val="24"/>
          <w:szCs w:val="24"/>
        </w:rPr>
        <w:t xml:space="preserve">Mr Barnes said, “The sharp frosts have meant that some plants </w:t>
      </w:r>
      <w:r w:rsidR="00CF08E6" w:rsidRPr="000B0254">
        <w:rPr>
          <w:sz w:val="24"/>
          <w:szCs w:val="24"/>
        </w:rPr>
        <w:t xml:space="preserve"> have lost the main raceme</w:t>
      </w:r>
      <w:r w:rsidR="004063D8" w:rsidRPr="000B0254">
        <w:rPr>
          <w:sz w:val="24"/>
          <w:szCs w:val="24"/>
        </w:rPr>
        <w:t xml:space="preserve">, this </w:t>
      </w:r>
      <w:r w:rsidR="00CF08E6" w:rsidRPr="000B0254">
        <w:rPr>
          <w:sz w:val="24"/>
          <w:szCs w:val="24"/>
        </w:rPr>
        <w:t>by itself isn’t a huge issue, they will grow back</w:t>
      </w:r>
      <w:r w:rsidR="004063D8" w:rsidRPr="000B0254">
        <w:rPr>
          <w:sz w:val="24"/>
          <w:szCs w:val="24"/>
        </w:rPr>
        <w:t>,</w:t>
      </w:r>
      <w:r w:rsidR="00CF08E6" w:rsidRPr="000B0254">
        <w:rPr>
          <w:sz w:val="24"/>
          <w:szCs w:val="24"/>
        </w:rPr>
        <w:t xml:space="preserve"> but </w:t>
      </w:r>
      <w:r w:rsidR="004063D8" w:rsidRPr="000B0254">
        <w:rPr>
          <w:sz w:val="24"/>
          <w:szCs w:val="24"/>
        </w:rPr>
        <w:t xml:space="preserve">it may </w:t>
      </w:r>
      <w:r w:rsidR="00CF08E6" w:rsidRPr="000B0254">
        <w:rPr>
          <w:sz w:val="24"/>
          <w:szCs w:val="24"/>
        </w:rPr>
        <w:t>have implications for ingress of disease.</w:t>
      </w:r>
      <w:r w:rsidR="007545BE" w:rsidRPr="000B0254">
        <w:rPr>
          <w:sz w:val="24"/>
          <w:szCs w:val="24"/>
        </w:rPr>
        <w:t>”</w:t>
      </w:r>
    </w:p>
    <w:p w14:paraId="5E6D7295" w14:textId="77777777" w:rsidR="00E15DA6" w:rsidRDefault="00E15DA6" w:rsidP="00997C46">
      <w:pPr>
        <w:spacing w:after="200" w:line="360" w:lineRule="auto"/>
        <w:rPr>
          <w:rFonts w:cs="Arial"/>
          <w:b/>
          <w:bCs/>
          <w:sz w:val="28"/>
          <w:szCs w:val="28"/>
        </w:rPr>
      </w:pPr>
    </w:p>
    <w:p w14:paraId="302446BB" w14:textId="77777777" w:rsidR="00E15DA6" w:rsidRDefault="00E15DA6" w:rsidP="00997C46">
      <w:pPr>
        <w:spacing w:after="200" w:line="360" w:lineRule="auto"/>
        <w:rPr>
          <w:rFonts w:cs="Arial"/>
          <w:b/>
          <w:bCs/>
          <w:sz w:val="28"/>
          <w:szCs w:val="28"/>
        </w:rPr>
      </w:pPr>
    </w:p>
    <w:p w14:paraId="565DCC96" w14:textId="77777777" w:rsidR="00E15DA6" w:rsidRDefault="00E15DA6" w:rsidP="00997C46">
      <w:pPr>
        <w:spacing w:after="200" w:line="360" w:lineRule="auto"/>
        <w:rPr>
          <w:rFonts w:cs="Arial"/>
          <w:b/>
          <w:bCs/>
          <w:sz w:val="28"/>
          <w:szCs w:val="28"/>
        </w:rPr>
      </w:pPr>
    </w:p>
    <w:p w14:paraId="1FE89A69" w14:textId="7ABA4108" w:rsidR="00E15DA6" w:rsidRDefault="005B60C4" w:rsidP="00997C46">
      <w:pPr>
        <w:spacing w:after="200" w:line="360" w:lineRule="auto"/>
        <w:rPr>
          <w:rFonts w:cs="Arial"/>
          <w:b/>
          <w:bCs/>
          <w:sz w:val="28"/>
          <w:szCs w:val="28"/>
        </w:rPr>
      </w:pPr>
      <w:r>
        <w:rPr>
          <w:rFonts w:cs="Arial"/>
          <w:b/>
          <w:bCs/>
          <w:sz w:val="28"/>
          <w:szCs w:val="28"/>
        </w:rPr>
        <w:lastRenderedPageBreak/>
        <w:t>Southern England</w:t>
      </w:r>
    </w:p>
    <w:p w14:paraId="183ACC6A" w14:textId="13345123" w:rsidR="003A0B4C" w:rsidRPr="00B51D39" w:rsidRDefault="005B60C4" w:rsidP="00997C46">
      <w:pPr>
        <w:spacing w:after="200" w:line="360" w:lineRule="auto"/>
        <w:rPr>
          <w:sz w:val="24"/>
          <w:szCs w:val="24"/>
        </w:rPr>
      </w:pPr>
      <w:r w:rsidRPr="00B51D39">
        <w:rPr>
          <w:rFonts w:cs="Arial"/>
          <w:sz w:val="24"/>
          <w:szCs w:val="24"/>
        </w:rPr>
        <w:t>Most winter wheat crops established very well in Richard Guest’s area of Somerset, Devon and Cornwall</w:t>
      </w:r>
      <w:r w:rsidR="004E41E9" w:rsidRPr="00B51D39">
        <w:rPr>
          <w:rFonts w:cs="Arial"/>
          <w:sz w:val="24"/>
          <w:szCs w:val="24"/>
        </w:rPr>
        <w:t>.</w:t>
      </w:r>
      <w:r w:rsidRPr="00B51D39">
        <w:rPr>
          <w:rFonts w:cs="Arial"/>
          <w:sz w:val="24"/>
          <w:szCs w:val="24"/>
        </w:rPr>
        <w:t xml:space="preserve"> </w:t>
      </w:r>
      <w:r w:rsidR="00C33967" w:rsidRPr="00B51D39">
        <w:rPr>
          <w:sz w:val="24"/>
          <w:szCs w:val="24"/>
        </w:rPr>
        <w:t xml:space="preserve">The frost and the cold has held back some crops, later drilled crops are still at GS 30 , with the </w:t>
      </w:r>
      <w:r w:rsidR="000B3E56">
        <w:rPr>
          <w:sz w:val="24"/>
          <w:szCs w:val="24"/>
        </w:rPr>
        <w:t xml:space="preserve">advanced </w:t>
      </w:r>
      <w:r w:rsidR="00C33967" w:rsidRPr="00B51D39">
        <w:rPr>
          <w:sz w:val="24"/>
          <w:szCs w:val="24"/>
        </w:rPr>
        <w:t xml:space="preserve">crops at GS 33. </w:t>
      </w:r>
    </w:p>
    <w:p w14:paraId="76391E10" w14:textId="5CBA6998" w:rsidR="00335B1A" w:rsidRDefault="003F5134" w:rsidP="00335B1A">
      <w:pPr>
        <w:spacing w:after="200" w:line="360" w:lineRule="auto"/>
        <w:rPr>
          <w:rFonts w:cs="Arial"/>
          <w:sz w:val="24"/>
          <w:szCs w:val="24"/>
        </w:rPr>
      </w:pPr>
      <w:r>
        <w:rPr>
          <w:rFonts w:cs="Arial"/>
          <w:sz w:val="24"/>
          <w:szCs w:val="24"/>
        </w:rPr>
        <w:t>Mr Guest said, “</w:t>
      </w:r>
      <w:r w:rsidR="00335B1A">
        <w:rPr>
          <w:rFonts w:cs="Arial"/>
          <w:sz w:val="24"/>
          <w:szCs w:val="24"/>
        </w:rPr>
        <w:t>On farm there are a mix of drilling dates</w:t>
      </w:r>
      <w:r>
        <w:rPr>
          <w:rFonts w:cs="Arial"/>
          <w:sz w:val="24"/>
          <w:szCs w:val="24"/>
        </w:rPr>
        <w:t xml:space="preserve"> and this</w:t>
      </w:r>
      <w:r w:rsidR="00335B1A">
        <w:rPr>
          <w:rFonts w:cs="Arial"/>
          <w:sz w:val="24"/>
          <w:szCs w:val="24"/>
        </w:rPr>
        <w:t xml:space="preserve"> variability will need to be managed carefully because they are going to reach the earlier growth stages, at different times.</w:t>
      </w:r>
      <w:r w:rsidR="009E58C3">
        <w:rPr>
          <w:rFonts w:cs="Arial"/>
          <w:sz w:val="24"/>
          <w:szCs w:val="24"/>
        </w:rPr>
        <w:t>”</w:t>
      </w:r>
    </w:p>
    <w:p w14:paraId="4C279A6E" w14:textId="77777777" w:rsidR="003A0B4C" w:rsidRDefault="003A0B4C" w:rsidP="003A0B4C">
      <w:pPr>
        <w:spacing w:after="200" w:line="360" w:lineRule="auto"/>
        <w:rPr>
          <w:rFonts w:cs="Arial"/>
          <w:sz w:val="24"/>
          <w:szCs w:val="24"/>
        </w:rPr>
      </w:pPr>
      <w:r>
        <w:rPr>
          <w:rFonts w:cs="Arial"/>
          <w:sz w:val="24"/>
          <w:szCs w:val="24"/>
        </w:rPr>
        <w:t>Crop growth stage is driven by daylength but speeded up and influenced by temperature so it can vary, plus or minus a week, which is why it is important to do the growth stage dissection to get fungicide applications right.</w:t>
      </w:r>
    </w:p>
    <w:p w14:paraId="2734F370" w14:textId="4D722B43" w:rsidR="00C33967" w:rsidRDefault="003A0B4C" w:rsidP="00305963">
      <w:pPr>
        <w:spacing w:after="200" w:line="360" w:lineRule="auto"/>
      </w:pPr>
      <w:r>
        <w:rPr>
          <w:rFonts w:cs="Arial"/>
          <w:sz w:val="24"/>
          <w:szCs w:val="24"/>
        </w:rPr>
        <w:t xml:space="preserve">Mr Guest said, </w:t>
      </w:r>
      <w:r w:rsidR="00BB4DDF">
        <w:rPr>
          <w:rFonts w:cs="Arial"/>
          <w:sz w:val="24"/>
          <w:szCs w:val="24"/>
        </w:rPr>
        <w:t>“</w:t>
      </w:r>
      <w:r>
        <w:rPr>
          <w:rFonts w:cs="Arial"/>
          <w:sz w:val="24"/>
          <w:szCs w:val="24"/>
        </w:rPr>
        <w:t xml:space="preserve">Growers need to accurately assess the growth stage of the crop, sampling across the whole crop and dissecting the main stems, which is where the majority of the yield comes from, to get an average growth stage. For T1, leaf 3 should  be fully emerged on the main tiller, which can look alarmingly late in forward crops.” </w:t>
      </w:r>
    </w:p>
    <w:p w14:paraId="5EC80EFA" w14:textId="3C1752BB" w:rsidR="005B60C4" w:rsidRPr="009106F5" w:rsidRDefault="005B60C4" w:rsidP="009106F5">
      <w:pPr>
        <w:spacing w:after="200" w:line="360" w:lineRule="auto"/>
        <w:rPr>
          <w:rFonts w:cs="Arial"/>
          <w:sz w:val="24"/>
          <w:szCs w:val="24"/>
        </w:rPr>
      </w:pPr>
      <w:r>
        <w:rPr>
          <w:rFonts w:cs="Arial"/>
          <w:sz w:val="24"/>
          <w:szCs w:val="24"/>
        </w:rPr>
        <w:t xml:space="preserve">In Berkshire and Gloucestershire crops are mixed with early drilled September crops looking really well. Jenny Lawes said, “Plant growth regulators have been applied at T0, to minimise root lodging because after drilling there was a lot of </w:t>
      </w:r>
      <w:r w:rsidRPr="009106F5">
        <w:rPr>
          <w:rFonts w:cs="Arial"/>
          <w:sz w:val="24"/>
          <w:szCs w:val="24"/>
        </w:rPr>
        <w:t xml:space="preserve">moisture available, so crops are quite shallow rooted. </w:t>
      </w:r>
      <w:r w:rsidR="00B97DAE">
        <w:rPr>
          <w:rFonts w:cs="Arial"/>
          <w:sz w:val="24"/>
          <w:szCs w:val="24"/>
        </w:rPr>
        <w:t xml:space="preserve">As in </w:t>
      </w:r>
      <w:r w:rsidRPr="009106F5">
        <w:rPr>
          <w:rFonts w:cs="Arial"/>
          <w:sz w:val="24"/>
          <w:szCs w:val="24"/>
        </w:rPr>
        <w:t>other regions</w:t>
      </w:r>
      <w:r w:rsidR="00B97DAE">
        <w:rPr>
          <w:rFonts w:cs="Arial"/>
          <w:sz w:val="24"/>
          <w:szCs w:val="24"/>
        </w:rPr>
        <w:t>,</w:t>
      </w:r>
      <w:r w:rsidRPr="009106F5">
        <w:rPr>
          <w:rFonts w:cs="Arial"/>
          <w:sz w:val="24"/>
          <w:szCs w:val="24"/>
        </w:rPr>
        <w:t xml:space="preserve"> there is septoria about at the base of plants</w:t>
      </w:r>
      <w:r w:rsidR="00084CF9" w:rsidRPr="009106F5">
        <w:rPr>
          <w:rFonts w:cs="Arial"/>
          <w:sz w:val="24"/>
          <w:szCs w:val="24"/>
        </w:rPr>
        <w:t xml:space="preserve"> and </w:t>
      </w:r>
      <w:r w:rsidR="00954D2D" w:rsidRPr="009106F5">
        <w:rPr>
          <w:sz w:val="24"/>
          <w:szCs w:val="24"/>
        </w:rPr>
        <w:t xml:space="preserve"> dew and moisture </w:t>
      </w:r>
      <w:r w:rsidR="00E93EAD" w:rsidRPr="009106F5">
        <w:rPr>
          <w:sz w:val="24"/>
          <w:szCs w:val="24"/>
        </w:rPr>
        <w:t xml:space="preserve">from frosts </w:t>
      </w:r>
      <w:r w:rsidR="00084CF9" w:rsidRPr="009106F5">
        <w:rPr>
          <w:sz w:val="24"/>
          <w:szCs w:val="24"/>
        </w:rPr>
        <w:t xml:space="preserve">has </w:t>
      </w:r>
      <w:r w:rsidR="00954D2D" w:rsidRPr="009106F5">
        <w:rPr>
          <w:sz w:val="24"/>
          <w:szCs w:val="24"/>
        </w:rPr>
        <w:t xml:space="preserve"> </w:t>
      </w:r>
      <w:r w:rsidR="00E93EAD" w:rsidRPr="009106F5">
        <w:rPr>
          <w:sz w:val="24"/>
          <w:szCs w:val="24"/>
        </w:rPr>
        <w:t>allow</w:t>
      </w:r>
      <w:r w:rsidR="00084CF9" w:rsidRPr="009106F5">
        <w:rPr>
          <w:sz w:val="24"/>
          <w:szCs w:val="24"/>
        </w:rPr>
        <w:t>ed</w:t>
      </w:r>
      <w:r w:rsidR="00E93EAD" w:rsidRPr="009106F5">
        <w:rPr>
          <w:sz w:val="24"/>
          <w:szCs w:val="24"/>
        </w:rPr>
        <w:t xml:space="preserve"> the disease to </w:t>
      </w:r>
      <w:r w:rsidR="00954D2D" w:rsidRPr="009106F5">
        <w:rPr>
          <w:sz w:val="24"/>
          <w:szCs w:val="24"/>
        </w:rPr>
        <w:t>transfer up onto the leaves in the most susceptible varieti</w:t>
      </w:r>
      <w:r w:rsidR="00E3088C" w:rsidRPr="009106F5">
        <w:rPr>
          <w:sz w:val="24"/>
          <w:szCs w:val="24"/>
        </w:rPr>
        <w:t>es.</w:t>
      </w:r>
    </w:p>
    <w:p w14:paraId="42DF6258" w14:textId="7C86CD28" w:rsidR="00405F6D" w:rsidRDefault="005B60C4" w:rsidP="00405F6D">
      <w:pPr>
        <w:spacing w:line="360" w:lineRule="auto"/>
        <w:rPr>
          <w:sz w:val="24"/>
          <w:szCs w:val="24"/>
        </w:rPr>
      </w:pPr>
      <w:r w:rsidRPr="009106F5">
        <w:rPr>
          <w:rFonts w:cs="Arial"/>
          <w:sz w:val="24"/>
          <w:szCs w:val="24"/>
        </w:rPr>
        <w:t>There’s more oilseed rape in this area than last year and we have some quality crops in the ground, most of them are flowering</w:t>
      </w:r>
      <w:r w:rsidR="005C5D86" w:rsidRPr="009106F5">
        <w:rPr>
          <w:rFonts w:cs="Arial"/>
          <w:sz w:val="24"/>
          <w:szCs w:val="24"/>
        </w:rPr>
        <w:t xml:space="preserve"> and </w:t>
      </w:r>
      <w:r w:rsidR="00A62C37" w:rsidRPr="009106F5">
        <w:rPr>
          <w:sz w:val="24"/>
          <w:szCs w:val="24"/>
        </w:rPr>
        <w:t>some have been sprayed for sclerotinia</w:t>
      </w:r>
      <w:r w:rsidR="005C5D86" w:rsidRPr="009106F5">
        <w:rPr>
          <w:sz w:val="24"/>
          <w:szCs w:val="24"/>
        </w:rPr>
        <w:t xml:space="preserve"> even though its low</w:t>
      </w:r>
      <w:r w:rsidR="006D691B">
        <w:rPr>
          <w:sz w:val="24"/>
          <w:szCs w:val="24"/>
        </w:rPr>
        <w:t xml:space="preserve"> risk</w:t>
      </w:r>
      <w:r w:rsidR="005C5D86" w:rsidRPr="009106F5">
        <w:rPr>
          <w:sz w:val="24"/>
          <w:szCs w:val="24"/>
        </w:rPr>
        <w:t xml:space="preserve"> at the moment.</w:t>
      </w:r>
      <w:r w:rsidR="00177A77" w:rsidRPr="009106F5">
        <w:rPr>
          <w:sz w:val="24"/>
          <w:szCs w:val="24"/>
        </w:rPr>
        <w:t xml:space="preserve"> </w:t>
      </w:r>
      <w:r w:rsidR="005C5D86" w:rsidRPr="009106F5">
        <w:rPr>
          <w:sz w:val="24"/>
          <w:szCs w:val="24"/>
        </w:rPr>
        <w:t xml:space="preserve">Crops </w:t>
      </w:r>
      <w:r w:rsidR="00177A77" w:rsidRPr="009106F5">
        <w:rPr>
          <w:sz w:val="24"/>
          <w:szCs w:val="24"/>
        </w:rPr>
        <w:t>which</w:t>
      </w:r>
      <w:r w:rsidR="00A62C37" w:rsidRPr="009106F5">
        <w:rPr>
          <w:sz w:val="24"/>
          <w:szCs w:val="24"/>
        </w:rPr>
        <w:t xml:space="preserve"> were hit </w:t>
      </w:r>
      <w:r w:rsidR="00405F6D">
        <w:rPr>
          <w:sz w:val="24"/>
          <w:szCs w:val="24"/>
        </w:rPr>
        <w:t xml:space="preserve">badly </w:t>
      </w:r>
      <w:r w:rsidR="00A62C37" w:rsidRPr="009106F5">
        <w:rPr>
          <w:sz w:val="24"/>
          <w:szCs w:val="24"/>
        </w:rPr>
        <w:t>by</w:t>
      </w:r>
      <w:r w:rsidR="00177A77" w:rsidRPr="009106F5">
        <w:rPr>
          <w:rFonts w:cs="Arial"/>
          <w:sz w:val="24"/>
          <w:szCs w:val="24"/>
        </w:rPr>
        <w:t xml:space="preserve"> cabbage stem flea beetle</w:t>
      </w:r>
      <w:r w:rsidR="00A62C37" w:rsidRPr="009106F5">
        <w:rPr>
          <w:sz w:val="24"/>
          <w:szCs w:val="24"/>
        </w:rPr>
        <w:t xml:space="preserve"> </w:t>
      </w:r>
      <w:r w:rsidR="00177A77" w:rsidRPr="009106F5">
        <w:rPr>
          <w:sz w:val="24"/>
          <w:szCs w:val="24"/>
        </w:rPr>
        <w:t>(</w:t>
      </w:r>
      <w:r w:rsidR="00A62C37" w:rsidRPr="009106F5">
        <w:rPr>
          <w:sz w:val="24"/>
          <w:szCs w:val="24"/>
        </w:rPr>
        <w:t>CSFB</w:t>
      </w:r>
      <w:r w:rsidR="00177A77" w:rsidRPr="009106F5">
        <w:rPr>
          <w:sz w:val="24"/>
          <w:szCs w:val="24"/>
        </w:rPr>
        <w:t>)</w:t>
      </w:r>
      <w:r w:rsidR="00A62C37" w:rsidRPr="009106F5">
        <w:rPr>
          <w:sz w:val="24"/>
          <w:szCs w:val="24"/>
        </w:rPr>
        <w:t xml:space="preserve"> are</w:t>
      </w:r>
      <w:r w:rsidR="00405F6D">
        <w:rPr>
          <w:sz w:val="24"/>
          <w:szCs w:val="24"/>
        </w:rPr>
        <w:t xml:space="preserve"> now</w:t>
      </w:r>
      <w:r w:rsidR="00A62C37" w:rsidRPr="009106F5">
        <w:rPr>
          <w:sz w:val="24"/>
          <w:szCs w:val="24"/>
        </w:rPr>
        <w:t xml:space="preserve"> much improved</w:t>
      </w:r>
      <w:r w:rsidR="00405F6D">
        <w:rPr>
          <w:sz w:val="24"/>
          <w:szCs w:val="24"/>
        </w:rPr>
        <w:t>.</w:t>
      </w:r>
      <w:r w:rsidR="00196734">
        <w:rPr>
          <w:sz w:val="24"/>
          <w:szCs w:val="24"/>
        </w:rPr>
        <w:t>”</w:t>
      </w:r>
    </w:p>
    <w:p w14:paraId="58F7AD6D" w14:textId="77777777" w:rsidR="00405F6D" w:rsidRDefault="00405F6D" w:rsidP="00405F6D">
      <w:pPr>
        <w:spacing w:line="360" w:lineRule="auto"/>
        <w:rPr>
          <w:sz w:val="24"/>
          <w:szCs w:val="24"/>
        </w:rPr>
      </w:pPr>
    </w:p>
    <w:p w14:paraId="3BF379D7" w14:textId="30C51015" w:rsidR="005B60C4" w:rsidRPr="009106F5" w:rsidRDefault="005B60C4" w:rsidP="00405F6D">
      <w:pPr>
        <w:spacing w:line="360" w:lineRule="auto"/>
        <w:rPr>
          <w:rFonts w:cs="Arial"/>
          <w:sz w:val="24"/>
          <w:szCs w:val="24"/>
        </w:rPr>
      </w:pPr>
      <w:r w:rsidRPr="009106F5">
        <w:rPr>
          <w:rFonts w:cs="Arial"/>
          <w:sz w:val="24"/>
          <w:szCs w:val="24"/>
        </w:rPr>
        <w:t xml:space="preserve">In contrast, Mr Guest reports there is not a lot of winter oilseed rape in his area. However, he said, “There are already some questions coming in about varieties for </w:t>
      </w:r>
      <w:r w:rsidRPr="009106F5">
        <w:rPr>
          <w:rFonts w:cs="Arial"/>
          <w:sz w:val="24"/>
          <w:szCs w:val="24"/>
        </w:rPr>
        <w:lastRenderedPageBreak/>
        <w:t>the autumn, as with a</w:t>
      </w:r>
      <w:r w:rsidR="002A0E15" w:rsidRPr="009106F5">
        <w:rPr>
          <w:rFonts w:cs="Arial"/>
          <w:sz w:val="24"/>
          <w:szCs w:val="24"/>
        </w:rPr>
        <w:t xml:space="preserve"> very </w:t>
      </w:r>
      <w:r w:rsidRPr="009106F5">
        <w:rPr>
          <w:rFonts w:cs="Arial"/>
          <w:sz w:val="24"/>
          <w:szCs w:val="24"/>
        </w:rPr>
        <w:t>strong price and lower incidence of</w:t>
      </w:r>
      <w:r w:rsidR="00177A77" w:rsidRPr="009106F5">
        <w:rPr>
          <w:rFonts w:cs="Arial"/>
          <w:sz w:val="24"/>
          <w:szCs w:val="24"/>
        </w:rPr>
        <w:t xml:space="preserve"> CSFB</w:t>
      </w:r>
      <w:r w:rsidR="002A0E15" w:rsidRPr="009106F5">
        <w:rPr>
          <w:rFonts w:cs="Arial"/>
          <w:sz w:val="24"/>
          <w:szCs w:val="24"/>
        </w:rPr>
        <w:t>,</w:t>
      </w:r>
      <w:r w:rsidRPr="009106F5">
        <w:rPr>
          <w:rFonts w:cs="Arial"/>
          <w:sz w:val="24"/>
          <w:szCs w:val="24"/>
        </w:rPr>
        <w:t xml:space="preserve"> it is now seen as worth the risk of growing.”</w:t>
      </w:r>
    </w:p>
    <w:p w14:paraId="5E220F32" w14:textId="77777777" w:rsidR="005B60C4" w:rsidRPr="001E7198" w:rsidRDefault="005B60C4" w:rsidP="001A68EF">
      <w:pPr>
        <w:spacing w:after="200" w:line="360" w:lineRule="auto"/>
        <w:rPr>
          <w:rFonts w:cs="Arial"/>
          <w:b/>
          <w:bCs/>
          <w:sz w:val="28"/>
          <w:szCs w:val="28"/>
        </w:rPr>
      </w:pPr>
    </w:p>
    <w:p w14:paraId="535E14AB" w14:textId="266010C7" w:rsidR="00CE070A" w:rsidRPr="00D95ABD" w:rsidRDefault="00CE070A" w:rsidP="00CE070A">
      <w:pPr>
        <w:spacing w:after="200" w:line="360" w:lineRule="auto"/>
        <w:jc w:val="center"/>
        <w:rPr>
          <w:rFonts w:cs="Arial"/>
          <w:color w:val="000000" w:themeColor="text1"/>
          <w:sz w:val="24"/>
          <w:szCs w:val="24"/>
          <w14:textOutline w14:w="0" w14:cap="flat" w14:cmpd="sng" w14:algn="ctr">
            <w14:noFill/>
            <w14:prstDash w14:val="solid"/>
            <w14:round/>
          </w14:textOutline>
        </w:rPr>
      </w:pPr>
      <w:r w:rsidRPr="00D95ABD">
        <w:rPr>
          <w:rFonts w:cs="Arial"/>
          <w:color w:val="000000" w:themeColor="text1"/>
          <w:sz w:val="24"/>
          <w:szCs w:val="24"/>
          <w14:textOutline w14:w="0" w14:cap="flat" w14:cmpd="sng" w14:algn="ctr">
            <w14:noFill/>
            <w14:prstDash w14:val="solid"/>
            <w14:round/>
          </w14:textOutline>
        </w:rPr>
        <w:t>~ends~</w:t>
      </w:r>
      <w:r w:rsidR="00A2068A">
        <w:rPr>
          <w:rFonts w:cs="Arial"/>
          <w:color w:val="000000" w:themeColor="text1"/>
          <w:sz w:val="24"/>
          <w:szCs w:val="24"/>
          <w14:textOutline w14:w="0" w14:cap="flat" w14:cmpd="sng" w14:algn="ctr">
            <w14:noFill/>
            <w14:prstDash w14:val="solid"/>
            <w14:round/>
          </w14:textOutline>
        </w:rPr>
        <w:t xml:space="preserve">    </w:t>
      </w:r>
    </w:p>
    <w:p w14:paraId="496DB757" w14:textId="5F48D50A" w:rsidR="001768C8" w:rsidRDefault="008E65BB" w:rsidP="00673A6E">
      <w:pPr>
        <w:spacing w:after="200" w:line="360" w:lineRule="auto"/>
        <w:rPr>
          <w:rFonts w:eastAsia="Times New Roman" w:cs="Arial"/>
          <w:sz w:val="18"/>
          <w:szCs w:val="18"/>
        </w:rPr>
      </w:pPr>
      <w:r>
        <w:rPr>
          <w:rFonts w:eastAsia="Times New Roman" w:cs="Arial"/>
          <w:sz w:val="18"/>
          <w:szCs w:val="18"/>
        </w:rPr>
        <w:t>Disclaimer</w:t>
      </w:r>
    </w:p>
    <w:p w14:paraId="0B5EABCF" w14:textId="77777777" w:rsidR="00337F8C" w:rsidRDefault="00337F8C" w:rsidP="00337F8C">
      <w:pPr>
        <w:spacing w:after="200"/>
        <w:rPr>
          <w:rFonts w:cs="Arial"/>
          <w:sz w:val="18"/>
          <w:szCs w:val="18"/>
        </w:rPr>
      </w:pPr>
      <w:r w:rsidRPr="00337F8C">
        <w:t>Use plant protection products safely. Always read the label and product information before use. For further product information including warning phrases and symbols refer to</w:t>
      </w:r>
      <w:r>
        <w:rPr>
          <w:rFonts w:cs="Arial"/>
        </w:rPr>
        <w:t xml:space="preserve"> </w:t>
      </w:r>
      <w:hyperlink r:id="rId11" w:tgtFrame="_blank" w:tooltip="http://www.agricentre.basf.co.uk" w:history="1">
        <w:r>
          <w:rPr>
            <w:rStyle w:val="Hyperlink"/>
            <w:rFonts w:cs="Arial"/>
          </w:rPr>
          <w:t>www.agricentre.basf.co.uk</w:t>
        </w:r>
      </w:hyperlink>
      <w:r>
        <w:rPr>
          <w:rFonts w:cs="Arial"/>
        </w:rPr>
        <w:t>.</w:t>
      </w:r>
    </w:p>
    <w:p w14:paraId="48D4968C" w14:textId="7B913749" w:rsidR="00337F8C" w:rsidRDefault="001A68EF" w:rsidP="001A68EF">
      <w:pPr>
        <w:spacing w:after="200"/>
        <w:rPr>
          <w:rFonts w:cs="Arial"/>
          <w:sz w:val="18"/>
          <w:szCs w:val="18"/>
        </w:rPr>
      </w:pPr>
      <w:r w:rsidRPr="001A68EF">
        <w:rPr>
          <w:rFonts w:cs="Arial"/>
          <w:sz w:val="18"/>
          <w:szCs w:val="18"/>
        </w:rPr>
        <w:t>Caryx</w:t>
      </w:r>
      <w:r w:rsidRPr="001A68EF">
        <w:rPr>
          <w:rFonts w:cs="Arial"/>
          <w:sz w:val="18"/>
          <w:szCs w:val="18"/>
          <w:vertAlign w:val="superscript"/>
        </w:rPr>
        <w:t>®</w:t>
      </w:r>
      <w:r w:rsidRPr="001A68EF">
        <w:rPr>
          <w:rFonts w:cs="Arial"/>
          <w:sz w:val="18"/>
          <w:szCs w:val="18"/>
        </w:rPr>
        <w:t xml:space="preserve"> contains metconazole +mepiquat chloride.</w:t>
      </w:r>
    </w:p>
    <w:p w14:paraId="42A99206" w14:textId="77777777" w:rsidR="00337F8C" w:rsidRPr="00EC1EDE" w:rsidRDefault="00337F8C" w:rsidP="00337F8C">
      <w:pPr>
        <w:autoSpaceDE w:val="0"/>
        <w:autoSpaceDN w:val="0"/>
        <w:rPr>
          <w:rFonts w:cs="Arial"/>
          <w:sz w:val="22"/>
          <w:szCs w:val="22"/>
        </w:rPr>
      </w:pPr>
      <w:r>
        <w:rPr>
          <w:rFonts w:cs="Arial"/>
        </w:rPr>
        <w:t>Revysol® is the brand name for the active ingredient mefentrifluconazole. Revysol® is a registered trademark of BASF. © BASF 2021. All rights reserved.</w:t>
      </w:r>
    </w:p>
    <w:p w14:paraId="3B984B18" w14:textId="77777777" w:rsidR="00A117B9" w:rsidRPr="001A68EF" w:rsidRDefault="00A117B9" w:rsidP="001A68EF">
      <w:pPr>
        <w:spacing w:after="200"/>
        <w:rPr>
          <w:rFonts w:ascii="Calibri" w:hAnsi="Calibri" w:cs="Calibri"/>
          <w:sz w:val="18"/>
          <w:szCs w:val="18"/>
          <w:lang w:eastAsia="en-GB"/>
        </w:rPr>
      </w:pPr>
    </w:p>
    <w:p w14:paraId="28EB76AA" w14:textId="6C3410B3" w:rsidR="00FC701C" w:rsidRDefault="00FC701C" w:rsidP="00BF3EA6">
      <w:pPr>
        <w:rPr>
          <w:b/>
          <w:sz w:val="28"/>
          <w:szCs w:val="28"/>
        </w:rPr>
      </w:pPr>
    </w:p>
    <w:p w14:paraId="40B986BD"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40B986BE"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B986BF"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40B986C0"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0B986C1"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society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40B986C2" w14:textId="77777777" w:rsidR="001E656E" w:rsidRDefault="001E656E" w:rsidP="001E656E">
      <w:pPr>
        <w:pStyle w:val="BoilerplateText"/>
        <w:widowControl w:val="0"/>
        <w:ind w:right="0"/>
        <w:jc w:val="both"/>
        <w:rPr>
          <w:lang w:val="en-US"/>
        </w:rPr>
      </w:pPr>
    </w:p>
    <w:p w14:paraId="40B986C3" w14:textId="77777777" w:rsidR="001E656E" w:rsidRPr="003A2732" w:rsidRDefault="001E656E" w:rsidP="00586192">
      <w:pPr>
        <w:spacing w:after="200" w:line="360" w:lineRule="auto"/>
      </w:pPr>
    </w:p>
    <w:sectPr w:rsidR="001E656E" w:rsidRPr="003A2732" w:rsidSect="00E9407E">
      <w:headerReference w:type="default"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98D9E" w14:textId="77777777" w:rsidR="00F16F49" w:rsidRDefault="00F16F49" w:rsidP="00B35193">
      <w:r>
        <w:separator/>
      </w:r>
    </w:p>
  </w:endnote>
  <w:endnote w:type="continuationSeparator" w:id="0">
    <w:p w14:paraId="0D81DB15" w14:textId="77777777" w:rsidR="00F16F49" w:rsidRDefault="00F16F49"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79163660" w14:textId="77777777" w:rsidTr="008E1586">
      <w:tc>
        <w:tcPr>
          <w:tcW w:w="3194" w:type="dxa"/>
        </w:tcPr>
        <w:p w14:paraId="332AFE09" w14:textId="5DCAA27C"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eastAsia="en-GB"/>
            </w:rPr>
            <mc:AlternateContent>
              <mc:Choice Requires="wps">
                <w:drawing>
                  <wp:anchor distT="0" distB="0" distL="114300" distR="114300" simplePos="0" relativeHeight="295140864" behindDoc="0" locked="0" layoutInCell="0" allowOverlap="1" wp14:anchorId="41C84A16" wp14:editId="3C23A328">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1C84A16"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CWk/AWwAgAARgUAAA4A&#10;AAAAAAAAAAAAAAAALgIAAGRycy9lMm9Eb2MueG1sUEsBAi0AFAAGAAgAAAAhAIOyjyvfAAAACwEA&#10;AA8AAAAAAAAAAAAAAAAACgUAAGRycy9kb3ducmV2LnhtbFBLBQYAAAAABAAEAPMAAAAWBgAAAAA=&#10;" o:allowincell="f" filled="f" stroked="f" strokeweight=".5pt">
                    <v:textbox inset=",0,,0">
                      <w:txbxContent>
                        <w:p w14:paraId="2A189AED" w14:textId="73F6390A"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13605F90"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Murielle Moille</w:t>
          </w:r>
        </w:p>
        <w:p w14:paraId="733EC4F1"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Phone:+44 7827929660</w:t>
          </w:r>
        </w:p>
        <w:p w14:paraId="4A164324" w14:textId="77777777" w:rsidR="005373A1" w:rsidRDefault="005373A1" w:rsidP="005373A1">
          <w:pPr>
            <w:tabs>
              <w:tab w:val="left" w:pos="983"/>
            </w:tabs>
            <w:spacing w:line="240" w:lineRule="exact"/>
            <w:ind w:right="454"/>
            <w:rPr>
              <w:rFonts w:eastAsia="Calibri" w:cs="Times New Roman"/>
              <w:color w:val="808080"/>
              <w:sz w:val="18"/>
              <w:szCs w:val="18"/>
            </w:rPr>
          </w:pPr>
          <w:r>
            <w:rPr>
              <w:color w:val="808080"/>
              <w:sz w:val="18"/>
              <w:szCs w:val="18"/>
            </w:rPr>
            <w:t>Email:murielle.moille@basf.com</w:t>
          </w:r>
        </w:p>
        <w:p w14:paraId="531AA401" w14:textId="77777777" w:rsidR="005373A1" w:rsidRPr="0037779E" w:rsidRDefault="005373A1" w:rsidP="005373A1">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401291BB"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36D84D5"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3B8DA75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45869ED"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0EE475FA"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6D8EB9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1764FC3B"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82D1736" w14:textId="77777777" w:rsidR="005373A1" w:rsidRPr="00FF062C" w:rsidRDefault="000D558C"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14E039CD"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4C6BC103" w14:textId="77777777" w:rsidR="005373A1" w:rsidRDefault="00537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B" w14:textId="61E53AB7" w:rsidR="0022699A" w:rsidRDefault="00CA4EE5">
    <w:pPr>
      <w:pStyle w:val="Footer"/>
      <w:rPr>
        <w:noProof/>
      </w:rPr>
    </w:pPr>
    <w:r>
      <w:rPr>
        <w:noProof/>
        <w:lang w:eastAsia="en-GB"/>
      </w:rPr>
      <mc:AlternateContent>
        <mc:Choice Requires="wps">
          <w:drawing>
            <wp:anchor distT="0" distB="0" distL="114300" distR="114300" simplePos="0" relativeHeight="295141888" behindDoc="0" locked="0" layoutInCell="0" allowOverlap="1" wp14:anchorId="320A6FFF" wp14:editId="4437FF99">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2A0547" w14:textId="08B00929" w:rsidR="00CA4EE5" w:rsidRPr="00CA4EE5" w:rsidRDefault="00CA4EE5" w:rsidP="00CA4EE5">
                          <w:pPr>
                            <w:jc w:val="center"/>
                            <w:rPr>
                              <w:rFonts w:cs="Arial"/>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0A6FF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EAQey68CAABPBQAADgAA&#10;AAAAAAAAAAAAAAAuAgAAZHJzL2Uyb0RvYy54bWxQSwECLQAUAAYACAAAACEAg7KPK98AAAALAQAA&#10;DwAAAAAAAAAAAAAAAAAJBQAAZHJzL2Rvd25yZXYueG1sUEsFBgAAAAAEAAQA8wAAABUGAAAAAA==&#10;" o:allowincell="f" filled="f" stroked="f" strokeweight=".5pt">
              <v:textbox inset=",0,,0">
                <w:txbxContent>
                  <w:p w14:paraId="1B2A0547" w14:textId="08B00929" w:rsidR="00CA4EE5" w:rsidRPr="00CA4EE5" w:rsidRDefault="00CA4EE5" w:rsidP="00CA4EE5">
                    <w:pPr>
                      <w:jc w:val="center"/>
                      <w:rPr>
                        <w:rFonts w:cs="Arial"/>
                        <w:color w:val="000000"/>
                      </w:rPr>
                    </w:pPr>
                  </w:p>
                </w:txbxContent>
              </v:textbox>
              <w10:wrap anchorx="page" anchory="page"/>
            </v:shape>
          </w:pict>
        </mc:Fallback>
      </mc:AlternateContent>
    </w:r>
    <w:r w:rsidR="00C959EC">
      <w:rPr>
        <w:noProof/>
        <w:lang w:eastAsia="en-GB"/>
      </w:rPr>
      <mc:AlternateContent>
        <mc:Choice Requires="wps">
          <w:drawing>
            <wp:anchor distT="0" distB="0" distL="114300" distR="114300" simplePos="0" relativeHeight="295136768" behindDoc="0" locked="0" layoutInCell="1" allowOverlap="1" wp14:anchorId="40B986E2" wp14:editId="64C246A4">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54E4F7"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0B986D9"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4CBDC617" w14:textId="77777777" w:rsidTr="0084333F">
            <w:tc>
              <w:tcPr>
                <w:tcW w:w="3194" w:type="dxa"/>
              </w:tcPr>
              <w:p w14:paraId="3D5C7279" w14:textId="4C9A949A"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1CA20C3A" w14:textId="77777777" w:rsidR="004468D9" w:rsidRPr="00FF062C" w:rsidRDefault="004468D9" w:rsidP="00D42AEC">
                <w:pPr>
                  <w:shd w:val="solid" w:color="FFFFFF" w:fill="FFFFFF"/>
                  <w:spacing w:line="240" w:lineRule="exact"/>
                  <w:rPr>
                    <w:color w:val="808080"/>
                    <w:sz w:val="18"/>
                    <w:szCs w:val="18"/>
                    <w:lang w:val="fr-FR"/>
                  </w:rPr>
                </w:pPr>
                <w:r w:rsidRPr="00FF062C">
                  <w:rPr>
                    <w:color w:val="808080"/>
                    <w:sz w:val="18"/>
                    <w:szCs w:val="18"/>
                    <w:lang w:val="fr-FR"/>
                  </w:rPr>
                  <w:t>Murielle Moille</w:t>
                </w:r>
              </w:p>
              <w:p w14:paraId="48268A76" w14:textId="55BBB1D5" w:rsidR="00D42AEC" w:rsidRPr="00FF062C" w:rsidRDefault="00D42AEC" w:rsidP="00D42AEC">
                <w:pPr>
                  <w:shd w:val="solid" w:color="FFFFFF" w:fill="FFFFFF"/>
                  <w:spacing w:line="240" w:lineRule="exact"/>
                  <w:rPr>
                    <w:color w:val="808080"/>
                    <w:sz w:val="18"/>
                    <w:szCs w:val="18"/>
                    <w:lang w:val="fr-FR"/>
                  </w:rPr>
                </w:pPr>
                <w:r w:rsidRPr="00FF062C">
                  <w:rPr>
                    <w:color w:val="808080"/>
                    <w:sz w:val="18"/>
                    <w:szCs w:val="18"/>
                    <w:lang w:val="fr-FR"/>
                  </w:rPr>
                  <w:t xml:space="preserve">Phone:+44 </w:t>
                </w:r>
                <w:r w:rsidR="004468D9" w:rsidRPr="00FF062C">
                  <w:rPr>
                    <w:color w:val="808080"/>
                    <w:sz w:val="18"/>
                    <w:szCs w:val="18"/>
                    <w:lang w:val="fr-FR"/>
                  </w:rPr>
                  <w:t>7827929660</w:t>
                </w:r>
              </w:p>
              <w:p w14:paraId="099AA2C4" w14:textId="008D2991" w:rsidR="00D42AEC" w:rsidRDefault="00D42AEC" w:rsidP="00D42AEC">
                <w:pPr>
                  <w:tabs>
                    <w:tab w:val="left" w:pos="983"/>
                  </w:tabs>
                  <w:spacing w:line="240" w:lineRule="exact"/>
                  <w:ind w:right="454"/>
                  <w:rPr>
                    <w:rFonts w:eastAsia="Calibri" w:cs="Times New Roman"/>
                    <w:color w:val="808080"/>
                    <w:sz w:val="18"/>
                    <w:szCs w:val="18"/>
                  </w:rPr>
                </w:pPr>
                <w:r>
                  <w:rPr>
                    <w:color w:val="808080"/>
                    <w:sz w:val="18"/>
                    <w:szCs w:val="18"/>
                  </w:rPr>
                  <w:t>Email:</w:t>
                </w:r>
                <w:r w:rsidR="004468D9">
                  <w:rPr>
                    <w:color w:val="808080"/>
                    <w:sz w:val="18"/>
                    <w:szCs w:val="18"/>
                  </w:rPr>
                  <w:t>murielle.moille</w:t>
                </w:r>
                <w:r>
                  <w:rPr>
                    <w:color w:val="808080"/>
                    <w:sz w:val="18"/>
                    <w:szCs w:val="18"/>
                  </w:rPr>
                  <w:t>@basf.com</w:t>
                </w:r>
              </w:p>
              <w:p w14:paraId="20500FA6" w14:textId="77777777" w:rsidR="00BF19F2" w:rsidRPr="0037779E" w:rsidRDefault="00BF19F2" w:rsidP="00D42AEC">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79A0564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171AA4DB"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74332EE9"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6A9B9A2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5DFA6599"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A188096"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4909EAC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1C81EBC1" w14:textId="77777777" w:rsidR="00BF19F2" w:rsidRPr="00FF062C" w:rsidRDefault="000D558C"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3F3E1BD0"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40B986D0"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40B986D4" w14:textId="77777777" w:rsidR="00E653F2" w:rsidRPr="00F7176C" w:rsidRDefault="00E653F2" w:rsidP="00E653F2">
          <w:pPr>
            <w:rPr>
              <w:rFonts w:eastAsia="Calibri" w:cs="Times New Roman"/>
              <w:noProof/>
              <w:color w:val="808080"/>
              <w:szCs w:val="22"/>
              <w:lang w:val="en-US"/>
            </w:rPr>
          </w:pPr>
        </w:p>
      </w:tc>
      <w:tc>
        <w:tcPr>
          <w:tcW w:w="3194" w:type="dxa"/>
        </w:tcPr>
        <w:p w14:paraId="40B986D8" w14:textId="549A0BFB" w:rsidR="00E653F2" w:rsidRPr="00F7176C" w:rsidRDefault="00E653F2" w:rsidP="00E653F2">
          <w:pPr>
            <w:tabs>
              <w:tab w:val="left" w:pos="983"/>
            </w:tabs>
            <w:spacing w:line="240" w:lineRule="exact"/>
            <w:ind w:right="454"/>
            <w:rPr>
              <w:noProof/>
              <w:color w:val="808080"/>
            </w:rPr>
          </w:pPr>
        </w:p>
      </w:tc>
    </w:tr>
    <w:tr w:rsidR="006F4F44" w14:paraId="40B986DD" w14:textId="77777777" w:rsidTr="006F4F44">
      <w:tc>
        <w:tcPr>
          <w:tcW w:w="3194" w:type="dxa"/>
        </w:tcPr>
        <w:p w14:paraId="40B986DA"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40B986DB"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40B986DC" w14:textId="77777777" w:rsidR="006F4F44" w:rsidRDefault="006F4F44" w:rsidP="006F4F44">
          <w:pPr>
            <w:shd w:val="solid" w:color="FFFFFF" w:fill="FFFFFF"/>
            <w:spacing w:line="240" w:lineRule="exact"/>
            <w:rPr>
              <w:noProof/>
              <w:color w:val="808080"/>
            </w:rPr>
          </w:pPr>
        </w:p>
      </w:tc>
    </w:tr>
  </w:tbl>
  <w:p w14:paraId="40B986DE" w14:textId="3FBCE499" w:rsidR="00A90C46" w:rsidRPr="00A84B6E" w:rsidRDefault="000D558C"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D915A" w14:textId="77777777" w:rsidR="00F16F49" w:rsidRDefault="00F16F49" w:rsidP="00B35193">
      <w:r>
        <w:separator/>
      </w:r>
    </w:p>
  </w:footnote>
  <w:footnote w:type="continuationSeparator" w:id="0">
    <w:p w14:paraId="439B5025" w14:textId="77777777" w:rsidR="00F16F49" w:rsidRDefault="00F16F49"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8" w14:textId="73164062"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7D7359">
      <w:rPr>
        <w:noProof/>
        <w:color w:val="808080" w:themeColor="background1" w:themeShade="80"/>
        <w:sz w:val="18"/>
      </w:rPr>
      <w:t>4</w:t>
    </w:r>
    <w:r w:rsidR="00C9652C" w:rsidRPr="0094429D">
      <w:rPr>
        <w:color w:val="808080" w:themeColor="background1" w:themeShade="80"/>
        <w:sz w:val="18"/>
      </w:rPr>
      <w:fldChar w:fldCharType="end"/>
    </w:r>
    <w:r w:rsidR="000B655C" w:rsidRPr="0094429D">
      <w:rPr>
        <w:color w:val="808080" w:themeColor="background1" w:themeShade="80"/>
        <w:sz w:val="18"/>
      </w:rPr>
      <w:tab/>
    </w:r>
    <w:r w:rsidR="00337F8C">
      <w:rPr>
        <w:color w:val="808080" w:themeColor="background1" w:themeShade="80"/>
        <w:sz w:val="18"/>
      </w:rPr>
      <w:t>2</w:t>
    </w:r>
    <w:r w:rsidR="00685B03">
      <w:rPr>
        <w:color w:val="808080" w:themeColor="background1" w:themeShade="80"/>
        <w:sz w:val="18"/>
      </w:rPr>
      <w:t>6</w:t>
    </w:r>
    <w:r w:rsidR="005373A1">
      <w:rPr>
        <w:color w:val="808080" w:themeColor="background1" w:themeShade="80"/>
        <w:sz w:val="18"/>
      </w:rPr>
      <w:t>/</w:t>
    </w:r>
    <w:r w:rsidR="001A68EF">
      <w:rPr>
        <w:color w:val="808080" w:themeColor="background1" w:themeShade="80"/>
        <w:sz w:val="18"/>
      </w:rPr>
      <w:t>4</w:t>
    </w:r>
    <w:r w:rsidR="005373A1">
      <w:rPr>
        <w:color w:val="808080" w:themeColor="background1" w:themeShade="80"/>
        <w:sz w:val="18"/>
      </w:rPr>
      <w:t>/21</w:t>
    </w:r>
  </w:p>
  <w:p w14:paraId="40B986C9"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86CA" w14:textId="3818BF3C" w:rsidR="00A90C46" w:rsidRDefault="00C959EC" w:rsidP="002A1254">
    <w:pPr>
      <w:pStyle w:val="Header"/>
      <w:spacing w:after="480"/>
      <w:ind w:right="0"/>
    </w:pPr>
    <w:r>
      <w:rPr>
        <w:noProof/>
        <w:lang w:eastAsia="en-GB"/>
      </w:rPr>
      <mc:AlternateContent>
        <mc:Choice Requires="wpg">
          <w:drawing>
            <wp:anchor distT="0" distB="0" distL="114300" distR="114300" simplePos="0" relativeHeight="295139840" behindDoc="0" locked="0" layoutInCell="1" allowOverlap="1" wp14:anchorId="40B986DF" wp14:editId="2EE8E7FE">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2B062900"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eastAsia="en-GB"/>
      </w:rPr>
      <w:drawing>
        <wp:anchor distT="0" distB="0" distL="114300" distR="114300" simplePos="0" relativeHeight="295137792" behindDoc="0" locked="0" layoutInCell="1" allowOverlap="1" wp14:anchorId="40B986E0" wp14:editId="40B986E1">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3A73"/>
    <w:rsid w:val="00012500"/>
    <w:rsid w:val="0001616B"/>
    <w:rsid w:val="00020E6F"/>
    <w:rsid w:val="00030CE5"/>
    <w:rsid w:val="0003261C"/>
    <w:rsid w:val="00032EC2"/>
    <w:rsid w:val="00037B12"/>
    <w:rsid w:val="0004243A"/>
    <w:rsid w:val="00042D68"/>
    <w:rsid w:val="00044D33"/>
    <w:rsid w:val="000500AA"/>
    <w:rsid w:val="00053C83"/>
    <w:rsid w:val="000544D8"/>
    <w:rsid w:val="00060167"/>
    <w:rsid w:val="00060781"/>
    <w:rsid w:val="00060907"/>
    <w:rsid w:val="00063DB1"/>
    <w:rsid w:val="000667FD"/>
    <w:rsid w:val="00066AAF"/>
    <w:rsid w:val="0007173B"/>
    <w:rsid w:val="00074600"/>
    <w:rsid w:val="000750D0"/>
    <w:rsid w:val="00075103"/>
    <w:rsid w:val="00076526"/>
    <w:rsid w:val="00081EF6"/>
    <w:rsid w:val="00084CF9"/>
    <w:rsid w:val="00087CF9"/>
    <w:rsid w:val="000B0254"/>
    <w:rsid w:val="000B03DA"/>
    <w:rsid w:val="000B3245"/>
    <w:rsid w:val="000B3E56"/>
    <w:rsid w:val="000B655C"/>
    <w:rsid w:val="000B6C4D"/>
    <w:rsid w:val="000C0FF1"/>
    <w:rsid w:val="000C6F1B"/>
    <w:rsid w:val="000D207B"/>
    <w:rsid w:val="000D33E3"/>
    <w:rsid w:val="000D42FF"/>
    <w:rsid w:val="000D4720"/>
    <w:rsid w:val="000D558C"/>
    <w:rsid w:val="000E58C2"/>
    <w:rsid w:val="000F0A6F"/>
    <w:rsid w:val="000F34EC"/>
    <w:rsid w:val="000F6880"/>
    <w:rsid w:val="0010317B"/>
    <w:rsid w:val="00103BAF"/>
    <w:rsid w:val="00104617"/>
    <w:rsid w:val="00106437"/>
    <w:rsid w:val="00111F7F"/>
    <w:rsid w:val="00112AEA"/>
    <w:rsid w:val="001157D7"/>
    <w:rsid w:val="00115EB7"/>
    <w:rsid w:val="001245AE"/>
    <w:rsid w:val="00127EEB"/>
    <w:rsid w:val="0013151E"/>
    <w:rsid w:val="001374C2"/>
    <w:rsid w:val="00137633"/>
    <w:rsid w:val="00141495"/>
    <w:rsid w:val="0014282C"/>
    <w:rsid w:val="001529B2"/>
    <w:rsid w:val="00156B34"/>
    <w:rsid w:val="00160852"/>
    <w:rsid w:val="0016533B"/>
    <w:rsid w:val="00165ECC"/>
    <w:rsid w:val="0017112A"/>
    <w:rsid w:val="00174797"/>
    <w:rsid w:val="001768C8"/>
    <w:rsid w:val="00177A77"/>
    <w:rsid w:val="001811EA"/>
    <w:rsid w:val="00184D74"/>
    <w:rsid w:val="00184F47"/>
    <w:rsid w:val="001914CA"/>
    <w:rsid w:val="001918ED"/>
    <w:rsid w:val="00191FE4"/>
    <w:rsid w:val="001934BD"/>
    <w:rsid w:val="00196734"/>
    <w:rsid w:val="001A356D"/>
    <w:rsid w:val="001A4076"/>
    <w:rsid w:val="001A50E0"/>
    <w:rsid w:val="001A68EF"/>
    <w:rsid w:val="001B3F17"/>
    <w:rsid w:val="001B5D04"/>
    <w:rsid w:val="001C30A2"/>
    <w:rsid w:val="001D33A6"/>
    <w:rsid w:val="001D3D78"/>
    <w:rsid w:val="001D6156"/>
    <w:rsid w:val="001E656E"/>
    <w:rsid w:val="001F4592"/>
    <w:rsid w:val="001F50AF"/>
    <w:rsid w:val="001F510C"/>
    <w:rsid w:val="001F53A6"/>
    <w:rsid w:val="001F5A50"/>
    <w:rsid w:val="001F6B67"/>
    <w:rsid w:val="00200F9D"/>
    <w:rsid w:val="0021611F"/>
    <w:rsid w:val="0022699A"/>
    <w:rsid w:val="00232036"/>
    <w:rsid w:val="0024026D"/>
    <w:rsid w:val="00244C68"/>
    <w:rsid w:val="00252B4C"/>
    <w:rsid w:val="00256FDD"/>
    <w:rsid w:val="00261026"/>
    <w:rsid w:val="00270607"/>
    <w:rsid w:val="00271514"/>
    <w:rsid w:val="00271AF3"/>
    <w:rsid w:val="00272BD7"/>
    <w:rsid w:val="002822FC"/>
    <w:rsid w:val="00286062"/>
    <w:rsid w:val="00292B47"/>
    <w:rsid w:val="002A0E15"/>
    <w:rsid w:val="002A0F11"/>
    <w:rsid w:val="002A1254"/>
    <w:rsid w:val="002B27FB"/>
    <w:rsid w:val="002B7E5E"/>
    <w:rsid w:val="002C14C5"/>
    <w:rsid w:val="002C2A1F"/>
    <w:rsid w:val="002D3FB0"/>
    <w:rsid w:val="002D5D44"/>
    <w:rsid w:val="002E4BB5"/>
    <w:rsid w:val="002E4F1F"/>
    <w:rsid w:val="002F2650"/>
    <w:rsid w:val="002F632C"/>
    <w:rsid w:val="002F7AB8"/>
    <w:rsid w:val="00301A22"/>
    <w:rsid w:val="00301F87"/>
    <w:rsid w:val="00305963"/>
    <w:rsid w:val="00305C01"/>
    <w:rsid w:val="00306BF2"/>
    <w:rsid w:val="0031074F"/>
    <w:rsid w:val="00315043"/>
    <w:rsid w:val="0031531D"/>
    <w:rsid w:val="003168F0"/>
    <w:rsid w:val="00317257"/>
    <w:rsid w:val="00327818"/>
    <w:rsid w:val="003355ED"/>
    <w:rsid w:val="00335B1A"/>
    <w:rsid w:val="00337F8C"/>
    <w:rsid w:val="003444F8"/>
    <w:rsid w:val="003513DE"/>
    <w:rsid w:val="003562AC"/>
    <w:rsid w:val="00356343"/>
    <w:rsid w:val="00356D9D"/>
    <w:rsid w:val="00361DFD"/>
    <w:rsid w:val="00364ADF"/>
    <w:rsid w:val="003935B1"/>
    <w:rsid w:val="003A04A4"/>
    <w:rsid w:val="003A0B4C"/>
    <w:rsid w:val="003A23FB"/>
    <w:rsid w:val="003A3DF6"/>
    <w:rsid w:val="003A5C3F"/>
    <w:rsid w:val="003B357A"/>
    <w:rsid w:val="003C418F"/>
    <w:rsid w:val="003C4352"/>
    <w:rsid w:val="003C6B67"/>
    <w:rsid w:val="003D059C"/>
    <w:rsid w:val="003D1EB0"/>
    <w:rsid w:val="003D4C0C"/>
    <w:rsid w:val="003D4EE3"/>
    <w:rsid w:val="003D5891"/>
    <w:rsid w:val="003E27DE"/>
    <w:rsid w:val="003E5325"/>
    <w:rsid w:val="003F11AA"/>
    <w:rsid w:val="003F3A50"/>
    <w:rsid w:val="003F5134"/>
    <w:rsid w:val="0040281E"/>
    <w:rsid w:val="004045D8"/>
    <w:rsid w:val="0040536D"/>
    <w:rsid w:val="00405F6D"/>
    <w:rsid w:val="004063D8"/>
    <w:rsid w:val="004175AA"/>
    <w:rsid w:val="00420041"/>
    <w:rsid w:val="0042106D"/>
    <w:rsid w:val="0042444A"/>
    <w:rsid w:val="0043054B"/>
    <w:rsid w:val="00436691"/>
    <w:rsid w:val="0044171D"/>
    <w:rsid w:val="004436B8"/>
    <w:rsid w:val="0044522F"/>
    <w:rsid w:val="00445B7F"/>
    <w:rsid w:val="004468D9"/>
    <w:rsid w:val="00457132"/>
    <w:rsid w:val="004638B9"/>
    <w:rsid w:val="00464AC9"/>
    <w:rsid w:val="004653C7"/>
    <w:rsid w:val="00466779"/>
    <w:rsid w:val="004669E3"/>
    <w:rsid w:val="0046785A"/>
    <w:rsid w:val="00471F81"/>
    <w:rsid w:val="00472D5E"/>
    <w:rsid w:val="00475520"/>
    <w:rsid w:val="00475D8A"/>
    <w:rsid w:val="00480FC5"/>
    <w:rsid w:val="00486064"/>
    <w:rsid w:val="004934F7"/>
    <w:rsid w:val="0049381D"/>
    <w:rsid w:val="00494BE1"/>
    <w:rsid w:val="00496EB2"/>
    <w:rsid w:val="004A14A3"/>
    <w:rsid w:val="004A5C76"/>
    <w:rsid w:val="004C535C"/>
    <w:rsid w:val="004C5801"/>
    <w:rsid w:val="004D0E5E"/>
    <w:rsid w:val="004D2237"/>
    <w:rsid w:val="004D4832"/>
    <w:rsid w:val="004D64FD"/>
    <w:rsid w:val="004D77C9"/>
    <w:rsid w:val="004E0377"/>
    <w:rsid w:val="004E41E9"/>
    <w:rsid w:val="004E461C"/>
    <w:rsid w:val="004E5BA4"/>
    <w:rsid w:val="004E6507"/>
    <w:rsid w:val="004E6634"/>
    <w:rsid w:val="004E741F"/>
    <w:rsid w:val="004F0E67"/>
    <w:rsid w:val="004F1003"/>
    <w:rsid w:val="004F1084"/>
    <w:rsid w:val="004F1D70"/>
    <w:rsid w:val="005005EF"/>
    <w:rsid w:val="00517F8C"/>
    <w:rsid w:val="00521641"/>
    <w:rsid w:val="00535A6F"/>
    <w:rsid w:val="005373A1"/>
    <w:rsid w:val="005412BA"/>
    <w:rsid w:val="00541741"/>
    <w:rsid w:val="00544562"/>
    <w:rsid w:val="005503AF"/>
    <w:rsid w:val="00552E57"/>
    <w:rsid w:val="005540FC"/>
    <w:rsid w:val="0055542E"/>
    <w:rsid w:val="00567F40"/>
    <w:rsid w:val="00570442"/>
    <w:rsid w:val="0057298C"/>
    <w:rsid w:val="0057299B"/>
    <w:rsid w:val="00576102"/>
    <w:rsid w:val="005767B0"/>
    <w:rsid w:val="005770B6"/>
    <w:rsid w:val="00586192"/>
    <w:rsid w:val="00586875"/>
    <w:rsid w:val="00586BB2"/>
    <w:rsid w:val="00587AB3"/>
    <w:rsid w:val="00592836"/>
    <w:rsid w:val="00594E2D"/>
    <w:rsid w:val="00595468"/>
    <w:rsid w:val="00595C6B"/>
    <w:rsid w:val="00596851"/>
    <w:rsid w:val="005A2723"/>
    <w:rsid w:val="005A3354"/>
    <w:rsid w:val="005A5B24"/>
    <w:rsid w:val="005B60C4"/>
    <w:rsid w:val="005C0A27"/>
    <w:rsid w:val="005C285A"/>
    <w:rsid w:val="005C5D86"/>
    <w:rsid w:val="005E02C1"/>
    <w:rsid w:val="005E34DF"/>
    <w:rsid w:val="005F06CD"/>
    <w:rsid w:val="00602441"/>
    <w:rsid w:val="0061106D"/>
    <w:rsid w:val="006141C0"/>
    <w:rsid w:val="00620D21"/>
    <w:rsid w:val="00625780"/>
    <w:rsid w:val="0062722E"/>
    <w:rsid w:val="00631A7A"/>
    <w:rsid w:val="00635ECF"/>
    <w:rsid w:val="0064438C"/>
    <w:rsid w:val="00644A28"/>
    <w:rsid w:val="00653CB3"/>
    <w:rsid w:val="006541FA"/>
    <w:rsid w:val="00657546"/>
    <w:rsid w:val="00662D90"/>
    <w:rsid w:val="00666E41"/>
    <w:rsid w:val="00670DBA"/>
    <w:rsid w:val="00673A6E"/>
    <w:rsid w:val="006762EC"/>
    <w:rsid w:val="00681528"/>
    <w:rsid w:val="00681F94"/>
    <w:rsid w:val="00682800"/>
    <w:rsid w:val="00685B03"/>
    <w:rsid w:val="00686186"/>
    <w:rsid w:val="00695C03"/>
    <w:rsid w:val="006B4A49"/>
    <w:rsid w:val="006B5EA2"/>
    <w:rsid w:val="006C588B"/>
    <w:rsid w:val="006D2548"/>
    <w:rsid w:val="006D3C9A"/>
    <w:rsid w:val="006D6319"/>
    <w:rsid w:val="006D691B"/>
    <w:rsid w:val="006E0BF7"/>
    <w:rsid w:val="006E1A50"/>
    <w:rsid w:val="006E2235"/>
    <w:rsid w:val="006E2860"/>
    <w:rsid w:val="006E2BF1"/>
    <w:rsid w:val="006E52F8"/>
    <w:rsid w:val="006F4F44"/>
    <w:rsid w:val="006F6F6B"/>
    <w:rsid w:val="00705951"/>
    <w:rsid w:val="00712514"/>
    <w:rsid w:val="00716BA6"/>
    <w:rsid w:val="007234EF"/>
    <w:rsid w:val="00730FA9"/>
    <w:rsid w:val="007346BF"/>
    <w:rsid w:val="007350DE"/>
    <w:rsid w:val="007370C2"/>
    <w:rsid w:val="00740391"/>
    <w:rsid w:val="00742A88"/>
    <w:rsid w:val="007545BE"/>
    <w:rsid w:val="0076521C"/>
    <w:rsid w:val="00765B8B"/>
    <w:rsid w:val="00771391"/>
    <w:rsid w:val="00774D67"/>
    <w:rsid w:val="00777AC2"/>
    <w:rsid w:val="007832CE"/>
    <w:rsid w:val="00785F24"/>
    <w:rsid w:val="00793106"/>
    <w:rsid w:val="00794260"/>
    <w:rsid w:val="00796BD2"/>
    <w:rsid w:val="007A0DFB"/>
    <w:rsid w:val="007A247C"/>
    <w:rsid w:val="007A54AF"/>
    <w:rsid w:val="007A62CD"/>
    <w:rsid w:val="007A7A82"/>
    <w:rsid w:val="007B08AF"/>
    <w:rsid w:val="007B5058"/>
    <w:rsid w:val="007B7AD1"/>
    <w:rsid w:val="007C1340"/>
    <w:rsid w:val="007C6D01"/>
    <w:rsid w:val="007D010F"/>
    <w:rsid w:val="007D1A6D"/>
    <w:rsid w:val="007D7359"/>
    <w:rsid w:val="007E0404"/>
    <w:rsid w:val="007F0DFC"/>
    <w:rsid w:val="007F3766"/>
    <w:rsid w:val="007F4CD8"/>
    <w:rsid w:val="007F69E7"/>
    <w:rsid w:val="008061C8"/>
    <w:rsid w:val="00812DC4"/>
    <w:rsid w:val="00823DEC"/>
    <w:rsid w:val="0082683B"/>
    <w:rsid w:val="00831762"/>
    <w:rsid w:val="00833751"/>
    <w:rsid w:val="008349B0"/>
    <w:rsid w:val="008350B7"/>
    <w:rsid w:val="00836002"/>
    <w:rsid w:val="008403F4"/>
    <w:rsid w:val="00842F46"/>
    <w:rsid w:val="0084369A"/>
    <w:rsid w:val="00844AB2"/>
    <w:rsid w:val="008475A3"/>
    <w:rsid w:val="00851FA4"/>
    <w:rsid w:val="008536D4"/>
    <w:rsid w:val="008564DC"/>
    <w:rsid w:val="0086449A"/>
    <w:rsid w:val="008724DF"/>
    <w:rsid w:val="00877E6C"/>
    <w:rsid w:val="008854A4"/>
    <w:rsid w:val="0088682A"/>
    <w:rsid w:val="00887821"/>
    <w:rsid w:val="0089194B"/>
    <w:rsid w:val="00892260"/>
    <w:rsid w:val="008A002C"/>
    <w:rsid w:val="008A41B3"/>
    <w:rsid w:val="008A7FF2"/>
    <w:rsid w:val="008B6003"/>
    <w:rsid w:val="008B6C7A"/>
    <w:rsid w:val="008B7BA9"/>
    <w:rsid w:val="008B7C5A"/>
    <w:rsid w:val="008C2735"/>
    <w:rsid w:val="008C4A8B"/>
    <w:rsid w:val="008D157C"/>
    <w:rsid w:val="008D72C6"/>
    <w:rsid w:val="008E1504"/>
    <w:rsid w:val="008E65BB"/>
    <w:rsid w:val="008E73A9"/>
    <w:rsid w:val="008F053C"/>
    <w:rsid w:val="008F1613"/>
    <w:rsid w:val="008F1E09"/>
    <w:rsid w:val="008F3B17"/>
    <w:rsid w:val="008F5D27"/>
    <w:rsid w:val="008F7A9D"/>
    <w:rsid w:val="00901812"/>
    <w:rsid w:val="009068F1"/>
    <w:rsid w:val="009106F5"/>
    <w:rsid w:val="00911D30"/>
    <w:rsid w:val="00913C62"/>
    <w:rsid w:val="00913E43"/>
    <w:rsid w:val="009152CA"/>
    <w:rsid w:val="0091780F"/>
    <w:rsid w:val="00930A93"/>
    <w:rsid w:val="0093169E"/>
    <w:rsid w:val="00932C66"/>
    <w:rsid w:val="009376F1"/>
    <w:rsid w:val="00937C87"/>
    <w:rsid w:val="00937E38"/>
    <w:rsid w:val="00942C82"/>
    <w:rsid w:val="0094429D"/>
    <w:rsid w:val="0094733F"/>
    <w:rsid w:val="00954D2D"/>
    <w:rsid w:val="00963E02"/>
    <w:rsid w:val="00965389"/>
    <w:rsid w:val="00970392"/>
    <w:rsid w:val="00973192"/>
    <w:rsid w:val="00973ADA"/>
    <w:rsid w:val="00983588"/>
    <w:rsid w:val="00984183"/>
    <w:rsid w:val="00991BBE"/>
    <w:rsid w:val="00992635"/>
    <w:rsid w:val="009926F2"/>
    <w:rsid w:val="00993882"/>
    <w:rsid w:val="00994716"/>
    <w:rsid w:val="00996E31"/>
    <w:rsid w:val="0099759F"/>
    <w:rsid w:val="00997C46"/>
    <w:rsid w:val="009A0392"/>
    <w:rsid w:val="009A3FEE"/>
    <w:rsid w:val="009B2955"/>
    <w:rsid w:val="009B33FC"/>
    <w:rsid w:val="009C34EB"/>
    <w:rsid w:val="009C59AC"/>
    <w:rsid w:val="009C5E46"/>
    <w:rsid w:val="009C65A2"/>
    <w:rsid w:val="009E28C4"/>
    <w:rsid w:val="009E4CA6"/>
    <w:rsid w:val="009E58C3"/>
    <w:rsid w:val="009E69A1"/>
    <w:rsid w:val="009F1C3E"/>
    <w:rsid w:val="009F3830"/>
    <w:rsid w:val="00A10021"/>
    <w:rsid w:val="00A117B9"/>
    <w:rsid w:val="00A16949"/>
    <w:rsid w:val="00A172ED"/>
    <w:rsid w:val="00A2068A"/>
    <w:rsid w:val="00A25433"/>
    <w:rsid w:val="00A26DDD"/>
    <w:rsid w:val="00A310F4"/>
    <w:rsid w:val="00A330B3"/>
    <w:rsid w:val="00A3474C"/>
    <w:rsid w:val="00A4079A"/>
    <w:rsid w:val="00A41D08"/>
    <w:rsid w:val="00A44CEE"/>
    <w:rsid w:val="00A474A3"/>
    <w:rsid w:val="00A546DF"/>
    <w:rsid w:val="00A6088C"/>
    <w:rsid w:val="00A624F7"/>
    <w:rsid w:val="00A62C37"/>
    <w:rsid w:val="00A64171"/>
    <w:rsid w:val="00A67205"/>
    <w:rsid w:val="00A67235"/>
    <w:rsid w:val="00A80AAE"/>
    <w:rsid w:val="00A81D10"/>
    <w:rsid w:val="00A82094"/>
    <w:rsid w:val="00A8394C"/>
    <w:rsid w:val="00A84B6E"/>
    <w:rsid w:val="00A90734"/>
    <w:rsid w:val="00A94141"/>
    <w:rsid w:val="00AA4270"/>
    <w:rsid w:val="00AA79F4"/>
    <w:rsid w:val="00AB39AC"/>
    <w:rsid w:val="00AB3BD2"/>
    <w:rsid w:val="00AB4590"/>
    <w:rsid w:val="00AB6659"/>
    <w:rsid w:val="00AC6B91"/>
    <w:rsid w:val="00AD04CA"/>
    <w:rsid w:val="00AD1D93"/>
    <w:rsid w:val="00AD6D6F"/>
    <w:rsid w:val="00AE2087"/>
    <w:rsid w:val="00AE32A2"/>
    <w:rsid w:val="00AE3532"/>
    <w:rsid w:val="00AE5990"/>
    <w:rsid w:val="00AE7F9E"/>
    <w:rsid w:val="00AF0EF5"/>
    <w:rsid w:val="00AF21F1"/>
    <w:rsid w:val="00AF3512"/>
    <w:rsid w:val="00AF7CA7"/>
    <w:rsid w:val="00B00583"/>
    <w:rsid w:val="00B10AC1"/>
    <w:rsid w:val="00B12732"/>
    <w:rsid w:val="00B1660E"/>
    <w:rsid w:val="00B208DE"/>
    <w:rsid w:val="00B21AD1"/>
    <w:rsid w:val="00B22051"/>
    <w:rsid w:val="00B247CD"/>
    <w:rsid w:val="00B32D04"/>
    <w:rsid w:val="00B34D91"/>
    <w:rsid w:val="00B35193"/>
    <w:rsid w:val="00B37319"/>
    <w:rsid w:val="00B42234"/>
    <w:rsid w:val="00B4264E"/>
    <w:rsid w:val="00B51D39"/>
    <w:rsid w:val="00B5473C"/>
    <w:rsid w:val="00B55A65"/>
    <w:rsid w:val="00B607A7"/>
    <w:rsid w:val="00B715FB"/>
    <w:rsid w:val="00B73F1A"/>
    <w:rsid w:val="00B75E06"/>
    <w:rsid w:val="00B76AAA"/>
    <w:rsid w:val="00B82115"/>
    <w:rsid w:val="00B874A3"/>
    <w:rsid w:val="00B87CA2"/>
    <w:rsid w:val="00B93230"/>
    <w:rsid w:val="00B97DAE"/>
    <w:rsid w:val="00BA2738"/>
    <w:rsid w:val="00BA7643"/>
    <w:rsid w:val="00BB4DDF"/>
    <w:rsid w:val="00BB74C7"/>
    <w:rsid w:val="00BC5B8B"/>
    <w:rsid w:val="00BD07EC"/>
    <w:rsid w:val="00BD1922"/>
    <w:rsid w:val="00BD3E6E"/>
    <w:rsid w:val="00BD61E6"/>
    <w:rsid w:val="00BD6D34"/>
    <w:rsid w:val="00BD7E1F"/>
    <w:rsid w:val="00BD7FA2"/>
    <w:rsid w:val="00BE2866"/>
    <w:rsid w:val="00BE47AB"/>
    <w:rsid w:val="00BF0379"/>
    <w:rsid w:val="00BF19F2"/>
    <w:rsid w:val="00BF3EA6"/>
    <w:rsid w:val="00BF4A6B"/>
    <w:rsid w:val="00BF5845"/>
    <w:rsid w:val="00BF6413"/>
    <w:rsid w:val="00BF6E98"/>
    <w:rsid w:val="00C04BA8"/>
    <w:rsid w:val="00C064B8"/>
    <w:rsid w:val="00C126BD"/>
    <w:rsid w:val="00C154E8"/>
    <w:rsid w:val="00C15EBF"/>
    <w:rsid w:val="00C21B00"/>
    <w:rsid w:val="00C22646"/>
    <w:rsid w:val="00C25852"/>
    <w:rsid w:val="00C26A9C"/>
    <w:rsid w:val="00C3190A"/>
    <w:rsid w:val="00C33967"/>
    <w:rsid w:val="00C35050"/>
    <w:rsid w:val="00C358A5"/>
    <w:rsid w:val="00C373A4"/>
    <w:rsid w:val="00C37862"/>
    <w:rsid w:val="00C4448F"/>
    <w:rsid w:val="00C552BB"/>
    <w:rsid w:val="00C56C78"/>
    <w:rsid w:val="00C574C3"/>
    <w:rsid w:val="00C63BF0"/>
    <w:rsid w:val="00C65B97"/>
    <w:rsid w:val="00C66ACE"/>
    <w:rsid w:val="00C74E99"/>
    <w:rsid w:val="00C77588"/>
    <w:rsid w:val="00C81DA4"/>
    <w:rsid w:val="00C81E68"/>
    <w:rsid w:val="00C915A5"/>
    <w:rsid w:val="00C922F1"/>
    <w:rsid w:val="00C9261E"/>
    <w:rsid w:val="00C936AB"/>
    <w:rsid w:val="00C959EC"/>
    <w:rsid w:val="00C9652C"/>
    <w:rsid w:val="00C96A8F"/>
    <w:rsid w:val="00C97F81"/>
    <w:rsid w:val="00CA012A"/>
    <w:rsid w:val="00CA4EE5"/>
    <w:rsid w:val="00CA51E6"/>
    <w:rsid w:val="00CB0E1C"/>
    <w:rsid w:val="00CB1C50"/>
    <w:rsid w:val="00CB794E"/>
    <w:rsid w:val="00CC16E2"/>
    <w:rsid w:val="00CC7B1E"/>
    <w:rsid w:val="00CD1AF1"/>
    <w:rsid w:val="00CD638F"/>
    <w:rsid w:val="00CD7B36"/>
    <w:rsid w:val="00CE070A"/>
    <w:rsid w:val="00CE4B41"/>
    <w:rsid w:val="00CF08E6"/>
    <w:rsid w:val="00CF2203"/>
    <w:rsid w:val="00CF3E4B"/>
    <w:rsid w:val="00CF4654"/>
    <w:rsid w:val="00CF7AAE"/>
    <w:rsid w:val="00D00938"/>
    <w:rsid w:val="00D00966"/>
    <w:rsid w:val="00D02171"/>
    <w:rsid w:val="00D04C60"/>
    <w:rsid w:val="00D1113F"/>
    <w:rsid w:val="00D15599"/>
    <w:rsid w:val="00D21797"/>
    <w:rsid w:val="00D23319"/>
    <w:rsid w:val="00D23D08"/>
    <w:rsid w:val="00D30E42"/>
    <w:rsid w:val="00D34803"/>
    <w:rsid w:val="00D42AEC"/>
    <w:rsid w:val="00D46F5A"/>
    <w:rsid w:val="00D52129"/>
    <w:rsid w:val="00D61FB9"/>
    <w:rsid w:val="00D649E1"/>
    <w:rsid w:val="00D659C0"/>
    <w:rsid w:val="00D71DFD"/>
    <w:rsid w:val="00D866E3"/>
    <w:rsid w:val="00D90BA2"/>
    <w:rsid w:val="00D92946"/>
    <w:rsid w:val="00D93FD9"/>
    <w:rsid w:val="00D95ABD"/>
    <w:rsid w:val="00DA1C7F"/>
    <w:rsid w:val="00DA23D8"/>
    <w:rsid w:val="00DB0EA4"/>
    <w:rsid w:val="00DB30A5"/>
    <w:rsid w:val="00DB43D2"/>
    <w:rsid w:val="00DB5C83"/>
    <w:rsid w:val="00DD0E21"/>
    <w:rsid w:val="00DD19EF"/>
    <w:rsid w:val="00DD4D49"/>
    <w:rsid w:val="00DE12AF"/>
    <w:rsid w:val="00DE736B"/>
    <w:rsid w:val="00DF2E4F"/>
    <w:rsid w:val="00E016EA"/>
    <w:rsid w:val="00E02421"/>
    <w:rsid w:val="00E06129"/>
    <w:rsid w:val="00E06C36"/>
    <w:rsid w:val="00E076B4"/>
    <w:rsid w:val="00E15DA6"/>
    <w:rsid w:val="00E3088C"/>
    <w:rsid w:val="00E3090B"/>
    <w:rsid w:val="00E30A1C"/>
    <w:rsid w:val="00E3130F"/>
    <w:rsid w:val="00E35D1B"/>
    <w:rsid w:val="00E410BF"/>
    <w:rsid w:val="00E41C5E"/>
    <w:rsid w:val="00E44A2B"/>
    <w:rsid w:val="00E467D5"/>
    <w:rsid w:val="00E47981"/>
    <w:rsid w:val="00E50F8D"/>
    <w:rsid w:val="00E54963"/>
    <w:rsid w:val="00E5625B"/>
    <w:rsid w:val="00E61786"/>
    <w:rsid w:val="00E624D8"/>
    <w:rsid w:val="00E632BD"/>
    <w:rsid w:val="00E639B6"/>
    <w:rsid w:val="00E64554"/>
    <w:rsid w:val="00E653F2"/>
    <w:rsid w:val="00E729CA"/>
    <w:rsid w:val="00E73C9B"/>
    <w:rsid w:val="00E7420B"/>
    <w:rsid w:val="00E86EFF"/>
    <w:rsid w:val="00E93EAD"/>
    <w:rsid w:val="00E9407E"/>
    <w:rsid w:val="00E94117"/>
    <w:rsid w:val="00E97022"/>
    <w:rsid w:val="00EA637C"/>
    <w:rsid w:val="00EB7BA0"/>
    <w:rsid w:val="00EC2117"/>
    <w:rsid w:val="00ED1CE1"/>
    <w:rsid w:val="00EE1D35"/>
    <w:rsid w:val="00EE4374"/>
    <w:rsid w:val="00EE61E0"/>
    <w:rsid w:val="00EE7E2C"/>
    <w:rsid w:val="00EF05DF"/>
    <w:rsid w:val="00EF1D91"/>
    <w:rsid w:val="00F045F1"/>
    <w:rsid w:val="00F05EF8"/>
    <w:rsid w:val="00F126F9"/>
    <w:rsid w:val="00F16F49"/>
    <w:rsid w:val="00F21747"/>
    <w:rsid w:val="00F2391D"/>
    <w:rsid w:val="00F2756E"/>
    <w:rsid w:val="00F32C6A"/>
    <w:rsid w:val="00F32D05"/>
    <w:rsid w:val="00F46EA8"/>
    <w:rsid w:val="00F47323"/>
    <w:rsid w:val="00F536DC"/>
    <w:rsid w:val="00F57826"/>
    <w:rsid w:val="00F57E9F"/>
    <w:rsid w:val="00F67655"/>
    <w:rsid w:val="00F76344"/>
    <w:rsid w:val="00F81089"/>
    <w:rsid w:val="00F83B71"/>
    <w:rsid w:val="00F847C6"/>
    <w:rsid w:val="00F84CF8"/>
    <w:rsid w:val="00FA0D52"/>
    <w:rsid w:val="00FA0FB2"/>
    <w:rsid w:val="00FB27A9"/>
    <w:rsid w:val="00FC701C"/>
    <w:rsid w:val="00FC7D30"/>
    <w:rsid w:val="00FD03D8"/>
    <w:rsid w:val="00FD694D"/>
    <w:rsid w:val="00FE158A"/>
    <w:rsid w:val="00FE2BAC"/>
    <w:rsid w:val="00FE5254"/>
    <w:rsid w:val="00FE59DA"/>
    <w:rsid w:val="00FE6D40"/>
    <w:rsid w:val="00FF062C"/>
    <w:rsid w:val="00FF41C9"/>
    <w:rsid w:val="00FF4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B986A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DB6B8-F110-467F-A010-2D9C15594FC6}">
  <ds:schemaRefs>
    <ds:schemaRef ds:uri="http://schemas.openxmlformats.org/officeDocument/2006/bibliography"/>
  </ds:schemaRefs>
</ds:datastoreItem>
</file>

<file path=customXml/itemProps2.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customXml/itemProps3.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4.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32</Words>
  <Characters>9879</Characters>
  <Application>Microsoft Office Word</Application>
  <DocSecurity>0</DocSecurity>
  <Lines>82</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1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Mcculloch, Laura</cp:lastModifiedBy>
  <cp:revision>2</cp:revision>
  <cp:lastPrinted>2017-08-25T13:00:00Z</cp:lastPrinted>
  <dcterms:created xsi:type="dcterms:W3CDTF">2021-04-26T16:22:00Z</dcterms:created>
  <dcterms:modified xsi:type="dcterms:W3CDTF">2021-04-2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MSIP_Label_06530cf4-8573-4c29-a912-bbcdac835909_Enabled">
    <vt:lpwstr>True</vt:lpwstr>
  </property>
  <property fmtid="{D5CDD505-2E9C-101B-9397-08002B2CF9AE}" pid="12" name="MSIP_Label_06530cf4-8573-4c29-a912-bbcdac835909_SiteId">
    <vt:lpwstr>ecaa386b-c8df-4ce0-ad01-740cbdb5ba55</vt:lpwstr>
  </property>
  <property fmtid="{D5CDD505-2E9C-101B-9397-08002B2CF9AE}" pid="13" name="MSIP_Label_06530cf4-8573-4c29-a912-bbcdac835909_Owner">
    <vt:lpwstr>HelliwJ@basfad.basf.net</vt:lpwstr>
  </property>
  <property fmtid="{D5CDD505-2E9C-101B-9397-08002B2CF9AE}" pid="14" name="MSIP_Label_06530cf4-8573-4c29-a912-bbcdac835909_SetDate">
    <vt:lpwstr>2021-01-15T16:14:50.4829983Z</vt:lpwstr>
  </property>
  <property fmtid="{D5CDD505-2E9C-101B-9397-08002B2CF9AE}" pid="15" name="MSIP_Label_06530cf4-8573-4c29-a912-bbcdac835909_Name">
    <vt:lpwstr>Unprotected</vt:lpwstr>
  </property>
  <property fmtid="{D5CDD505-2E9C-101B-9397-08002B2CF9AE}" pid="16" name="MSIP_Label_06530cf4-8573-4c29-a912-bbcdac835909_Application">
    <vt:lpwstr>Microsoft Azure Information Protection</vt:lpwstr>
  </property>
  <property fmtid="{D5CDD505-2E9C-101B-9397-08002B2CF9AE}" pid="17" name="MSIP_Label_06530cf4-8573-4c29-a912-bbcdac835909_ActionId">
    <vt:lpwstr>d5ae752a-d492-456b-a337-4b7b82c109f8</vt:lpwstr>
  </property>
  <property fmtid="{D5CDD505-2E9C-101B-9397-08002B2CF9AE}" pid="18" name="MSIP_Label_06530cf4-8573-4c29-a912-bbcdac835909_Parent">
    <vt:lpwstr>c8c00982-80e1-41e6-a03a-12f4ca954faf</vt:lpwstr>
  </property>
  <property fmtid="{D5CDD505-2E9C-101B-9397-08002B2CF9AE}" pid="19" name="MSIP_Label_06530cf4-8573-4c29-a912-bbcdac835909_Extended_MSFT_Method">
    <vt:lpwstr>Automatic</vt:lpwstr>
  </property>
  <property fmtid="{D5CDD505-2E9C-101B-9397-08002B2CF9AE}" pid="20" name="Sensitivity">
    <vt:lpwstr>Internal Unprotected</vt:lpwstr>
  </property>
  <property fmtid="{D5CDD505-2E9C-101B-9397-08002B2CF9AE}" pid="21" name="ContentTypeId">
    <vt:lpwstr>0x010100C3E66FDEA6588C439533D1985D217C61</vt:lpwstr>
  </property>
</Properties>
</file>